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719CBC" w14:textId="141C7D3B" w:rsidR="00FD6E2B" w:rsidRPr="00184CC9" w:rsidRDefault="00EE73B5" w:rsidP="0021224C">
      <w:pPr>
        <w:spacing w:after="0" w:line="276" w:lineRule="auto"/>
        <w:ind w:left="0" w:firstLine="0"/>
        <w:rPr>
          <w:rFonts w:asciiTheme="minorBidi" w:hAnsiTheme="minorBidi" w:cstheme="minorBidi"/>
          <w:highlight w:val="white"/>
        </w:rPr>
      </w:pPr>
      <w:r w:rsidRPr="00184CC9">
        <w:rPr>
          <w:highlight w:val="white"/>
          <w:lang w:val="vi-VN" w:bidi="vi-VN"/>
        </w:rPr>
        <w:t>Mục đích của tài liệu này là cung cấp hướng dẫn để bệnh nhân có cơ hội khôi phục hoạt động thăm nuôi trên cơ sở hạn chế trong đại dịch COVID-19 đồng thời tuân thủ các quy định của Các Trung Tâm Kiểm Soát và Phòng Ngừa Dịch Bệnh (</w:t>
      </w:r>
      <w:r w:rsidRPr="00184CC9">
        <w:rPr>
          <w:highlight w:val="white"/>
          <w:u w:color="FF0000"/>
          <w:lang w:val="vi-VN" w:bidi="vi-VN"/>
        </w:rPr>
        <w:t>Centers for</w:t>
      </w:r>
      <w:r w:rsidRPr="00184CC9">
        <w:rPr>
          <w:highlight w:val="white"/>
          <w:lang w:val="vi-VN" w:bidi="vi-VN"/>
        </w:rPr>
        <w:t xml:space="preserve"> Disease Control </w:t>
      </w:r>
      <w:r w:rsidRPr="00184CC9">
        <w:rPr>
          <w:highlight w:val="white"/>
          <w:u w:color="FF0000"/>
          <w:lang w:val="vi-VN" w:bidi="vi-VN"/>
        </w:rPr>
        <w:t>and</w:t>
      </w:r>
      <w:r w:rsidRPr="00184CC9">
        <w:rPr>
          <w:highlight w:val="white"/>
          <w:lang w:val="vi-VN" w:bidi="vi-VN"/>
        </w:rPr>
        <w:t xml:space="preserve"> Prevention, CDC) và Sở Y Tế Công Cộng (</w:t>
      </w:r>
      <w:r w:rsidRPr="00184CC9">
        <w:rPr>
          <w:highlight w:val="white"/>
          <w:u w:color="FF0000"/>
          <w:lang w:val="vi-VN" w:bidi="vi-VN"/>
        </w:rPr>
        <w:t>Department of</w:t>
      </w:r>
      <w:r w:rsidRPr="00184CC9">
        <w:rPr>
          <w:highlight w:val="white"/>
          <w:lang w:val="vi-VN" w:bidi="vi-VN"/>
        </w:rPr>
        <w:t xml:space="preserve"> Public </w:t>
      </w:r>
      <w:r w:rsidRPr="00184CC9">
        <w:rPr>
          <w:highlight w:val="white"/>
          <w:u w:color="FF0000"/>
          <w:lang w:val="vi-VN" w:bidi="vi-VN"/>
        </w:rPr>
        <w:t>Health</w:t>
      </w:r>
      <w:r w:rsidRPr="00184CC9">
        <w:rPr>
          <w:highlight w:val="white"/>
          <w:lang w:val="vi-VN" w:bidi="vi-VN"/>
        </w:rPr>
        <w:t>, DPH) Massachusetts. Sở Dịch Vụ Phát Triển (</w:t>
      </w:r>
      <w:r w:rsidRPr="00184CC9">
        <w:rPr>
          <w:highlight w:val="white"/>
          <w:u w:color="FF0000"/>
          <w:lang w:val="vi-VN" w:bidi="vi-VN"/>
        </w:rPr>
        <w:t>Department of</w:t>
      </w:r>
      <w:r w:rsidRPr="00184CC9">
        <w:rPr>
          <w:highlight w:val="white"/>
          <w:lang w:val="vi-VN" w:bidi="vi-VN"/>
        </w:rPr>
        <w:t xml:space="preserve"> Developmental </w:t>
      </w:r>
      <w:r w:rsidRPr="00184CC9">
        <w:rPr>
          <w:highlight w:val="white"/>
          <w:u w:color="FF0000"/>
          <w:lang w:val="vi-VN" w:bidi="vi-VN"/>
        </w:rPr>
        <w:t>Services</w:t>
      </w:r>
      <w:r w:rsidRPr="00184CC9">
        <w:rPr>
          <w:highlight w:val="white"/>
          <w:lang w:val="vi-VN" w:bidi="vi-VN"/>
        </w:rPr>
        <w:t xml:space="preserve">, DDS) nhìn nhận mức độ khó khăn trong việc duy trì liên lạc trong thời gian này, trong khi tất cả chúng ta tuân thủ các biện pháp đề phòng nghiêm ngặt để ngăn chặn sự lây lan của </w:t>
      </w:r>
      <w:r w:rsidRPr="00184CC9">
        <w:rPr>
          <w:highlight w:val="white"/>
          <w:u w:color="FF0000"/>
          <w:lang w:val="vi-VN" w:bidi="vi-VN"/>
        </w:rPr>
        <w:t>virus</w:t>
      </w:r>
      <w:r w:rsidRPr="00184CC9">
        <w:rPr>
          <w:highlight w:val="white"/>
          <w:lang w:val="vi-VN" w:bidi="vi-VN"/>
        </w:rPr>
        <w:t xml:space="preserve">. Các chuyên gia y tế công cộng hiện nay đã xác định rằng hoạt động thăm nuôi bên ngoài là an toàn khi các biện pháp đề phòng nhất định, chẳng hạn như </w:t>
      </w:r>
      <w:r w:rsidRPr="00184CC9">
        <w:rPr>
          <w:highlight w:val="white"/>
          <w:u w:color="FF0000"/>
          <w:lang w:val="vi-VN" w:bidi="vi-VN"/>
        </w:rPr>
        <w:t>giãn cách</w:t>
      </w:r>
      <w:r w:rsidRPr="00184CC9">
        <w:rPr>
          <w:highlight w:val="white"/>
          <w:lang w:val="vi-VN" w:bidi="vi-VN"/>
        </w:rPr>
        <w:t xml:space="preserve"> xã hội và che mặt, được tuân thủ chặt chẽ. </w:t>
      </w:r>
    </w:p>
    <w:p w14:paraId="4D96AA0B" w14:textId="1D28573A" w:rsidR="00FD6E2B" w:rsidRPr="00184CC9" w:rsidRDefault="00EE73B5" w:rsidP="0021224C">
      <w:pPr>
        <w:spacing w:before="120" w:after="0" w:line="276" w:lineRule="auto"/>
        <w:ind w:left="0" w:firstLine="0"/>
        <w:rPr>
          <w:rFonts w:asciiTheme="minorBidi" w:hAnsiTheme="minorBidi" w:cstheme="minorBidi"/>
          <w:highlight w:val="white"/>
        </w:rPr>
      </w:pPr>
      <w:r w:rsidRPr="00184CC9">
        <w:rPr>
          <w:highlight w:val="white"/>
          <w:lang w:val="vi-VN" w:bidi="vi-VN"/>
        </w:rPr>
        <w:t xml:space="preserve">Các Chương Trình Nội Trú của DDS có thể bắt đầu cho phép thăm nuôi bên ngoài, tuân theo các quy định bên dưới, kể từ ngày 10 tháng Sáu, 2020. Mỗi Chương Trình Nội Trú của DDS (sau đây được gọi là “Chương Trình”) phải xác định xem có thể cho phép hoạt động thăm nuôi một cách an toàn đối với bệnh nhân, </w:t>
      </w:r>
      <w:r w:rsidRPr="00184CC9">
        <w:rPr>
          <w:highlight w:val="white"/>
          <w:u w:color="FF0000"/>
          <w:lang w:val="vi-VN" w:bidi="vi-VN"/>
        </w:rPr>
        <w:t>khách thăm</w:t>
      </w:r>
      <w:r w:rsidRPr="00184CC9">
        <w:rPr>
          <w:highlight w:val="white"/>
          <w:lang w:val="vi-VN" w:bidi="vi-VN"/>
        </w:rPr>
        <w:t xml:space="preserve"> và nhân viên hay không.</w:t>
      </w:r>
    </w:p>
    <w:p w14:paraId="1412952A" w14:textId="2FA6FEF3" w:rsidR="00FD6E2B" w:rsidRPr="00184CC9" w:rsidRDefault="00EE73B5" w:rsidP="0021224C">
      <w:pPr>
        <w:spacing w:before="480" w:after="0" w:line="276" w:lineRule="auto"/>
        <w:rPr>
          <w:rFonts w:asciiTheme="minorBidi" w:hAnsiTheme="minorBidi" w:cstheme="minorBidi"/>
          <w:b/>
          <w:highlight w:val="white"/>
          <w:u w:color="000000"/>
        </w:rPr>
      </w:pPr>
      <w:r w:rsidRPr="00184CC9">
        <w:rPr>
          <w:b/>
          <w:highlight w:val="white"/>
          <w:u w:color="000000"/>
          <w:lang w:val="vi-VN" w:bidi="vi-VN"/>
        </w:rPr>
        <w:t>Khu Vực Dành Riêng Ngoài Trời</w:t>
      </w:r>
    </w:p>
    <w:p w14:paraId="27F13863" w14:textId="5F76C9B5" w:rsidR="00FD6E2B" w:rsidRPr="00184CC9" w:rsidRDefault="00EE73B5" w:rsidP="0021224C">
      <w:pPr>
        <w:numPr>
          <w:ilvl w:val="0"/>
          <w:numId w:val="1"/>
        </w:numPr>
        <w:spacing w:before="120" w:after="0" w:line="276" w:lineRule="auto"/>
        <w:ind w:left="709" w:hanging="283"/>
        <w:rPr>
          <w:rFonts w:asciiTheme="minorBidi" w:hAnsiTheme="minorBidi" w:cstheme="minorBidi"/>
          <w:highlight w:val="white"/>
        </w:rPr>
      </w:pPr>
      <w:r w:rsidRPr="00184CC9">
        <w:rPr>
          <w:highlight w:val="white"/>
          <w:u w:color="FF0000"/>
          <w:lang w:val="vi-VN" w:bidi="vi-VN"/>
        </w:rPr>
        <w:t>Khách thăm</w:t>
      </w:r>
      <w:r w:rsidRPr="00184CC9">
        <w:rPr>
          <w:highlight w:val="white"/>
          <w:lang w:val="vi-VN" w:bidi="vi-VN"/>
        </w:rPr>
        <w:t xml:space="preserve"> sẽ được phép vào một khu vực dành riêng ngoài trời, chẳng hạn như sân, ban công, hàng hiên thoáng, bãi đậu xe, hoặc lối chạy xe.</w:t>
      </w:r>
    </w:p>
    <w:p w14:paraId="6C0CF66B" w14:textId="6B250483" w:rsidR="00FD6E2B" w:rsidRPr="00184CC9" w:rsidRDefault="00EE73B5" w:rsidP="0021224C">
      <w:pPr>
        <w:numPr>
          <w:ilvl w:val="1"/>
          <w:numId w:val="1"/>
        </w:numPr>
        <w:spacing w:after="0" w:line="276" w:lineRule="auto"/>
        <w:ind w:left="1418" w:hanging="425"/>
        <w:rPr>
          <w:rFonts w:asciiTheme="minorBidi" w:hAnsiTheme="minorBidi" w:cstheme="minorBidi"/>
          <w:highlight w:val="white"/>
        </w:rPr>
      </w:pPr>
      <w:r w:rsidRPr="00184CC9">
        <w:rPr>
          <w:highlight w:val="white"/>
          <w:lang w:val="vi-VN" w:bidi="vi-VN"/>
        </w:rPr>
        <w:t>Không được phép sử dụng các không gian khép kín ngoài trời. Ví dụ như, nếu sử dụng lều, lều phải có không khí lưu thông và không có vách.</w:t>
      </w:r>
    </w:p>
    <w:p w14:paraId="48565983" w14:textId="348F7091" w:rsidR="00FD6E2B" w:rsidRPr="00184CC9" w:rsidRDefault="00EE73B5" w:rsidP="0021224C">
      <w:pPr>
        <w:numPr>
          <w:ilvl w:val="1"/>
          <w:numId w:val="1"/>
        </w:numPr>
        <w:spacing w:after="0" w:line="276" w:lineRule="auto"/>
        <w:ind w:left="1418" w:hanging="425"/>
        <w:rPr>
          <w:rFonts w:asciiTheme="minorBidi" w:hAnsiTheme="minorBidi" w:cstheme="minorBidi"/>
          <w:highlight w:val="white"/>
        </w:rPr>
      </w:pPr>
      <w:r w:rsidRPr="00184CC9">
        <w:rPr>
          <w:highlight w:val="white"/>
          <w:lang w:val="vi-VN" w:bidi="vi-VN"/>
        </w:rPr>
        <w:t>Nếu cơ sở dựng lều, quý vị có thể cần phải hỏi thị trấn hoặc thành phố liệu quý vị có cần xin giấy phép tạm thời để dựng lều hay không.</w:t>
      </w:r>
    </w:p>
    <w:p w14:paraId="33B4CD22" w14:textId="38F957A8" w:rsidR="00FD6E2B" w:rsidRPr="00184CC9" w:rsidRDefault="00EE73B5" w:rsidP="0021224C">
      <w:pPr>
        <w:numPr>
          <w:ilvl w:val="0"/>
          <w:numId w:val="1"/>
        </w:numPr>
        <w:spacing w:after="0" w:line="276" w:lineRule="auto"/>
        <w:ind w:left="709" w:hanging="283"/>
        <w:rPr>
          <w:rFonts w:asciiTheme="minorBidi" w:hAnsiTheme="minorBidi" w:cstheme="minorBidi"/>
          <w:highlight w:val="white"/>
        </w:rPr>
      </w:pPr>
      <w:r w:rsidRPr="00184CC9">
        <w:rPr>
          <w:highlight w:val="white"/>
          <w:u w:color="FF0000"/>
          <w:lang w:val="vi-VN" w:bidi="vi-VN"/>
        </w:rPr>
        <w:t>Khách thăm</w:t>
      </w:r>
      <w:r w:rsidRPr="00184CC9">
        <w:rPr>
          <w:highlight w:val="white"/>
          <w:lang w:val="vi-VN" w:bidi="vi-VN"/>
        </w:rPr>
        <w:t xml:space="preserve"> sẽ không được vào nhà hoặc cơ sở vì bất kỳ lý do gì.</w:t>
      </w:r>
    </w:p>
    <w:p w14:paraId="3A2E6353" w14:textId="50A49475" w:rsidR="00FD6E2B" w:rsidRPr="00184CC9" w:rsidRDefault="00EE73B5" w:rsidP="0021224C">
      <w:pPr>
        <w:spacing w:before="120" w:after="0" w:line="276" w:lineRule="auto"/>
        <w:rPr>
          <w:rFonts w:asciiTheme="minorBidi" w:hAnsiTheme="minorBidi" w:cstheme="minorBidi"/>
          <w:b/>
          <w:highlight w:val="white"/>
          <w:u w:color="000000"/>
        </w:rPr>
      </w:pPr>
      <w:r w:rsidRPr="00184CC9">
        <w:rPr>
          <w:b/>
          <w:highlight w:val="white"/>
          <w:u w:color="000000"/>
          <w:lang w:val="vi-VN" w:bidi="vi-VN"/>
        </w:rPr>
        <w:t xml:space="preserve">Các Giới Hạn Đối Với </w:t>
      </w:r>
      <w:r w:rsidRPr="00184CC9">
        <w:rPr>
          <w:b/>
          <w:highlight w:val="white"/>
          <w:u w:color="FF0000"/>
          <w:lang w:val="vi-VN" w:bidi="vi-VN"/>
        </w:rPr>
        <w:t>Khách Thăm</w:t>
      </w:r>
    </w:p>
    <w:p w14:paraId="20A5360E" w14:textId="54E030D5" w:rsidR="00FD6E2B" w:rsidRPr="00184CC9" w:rsidRDefault="00EE73B5" w:rsidP="0021224C">
      <w:pPr>
        <w:numPr>
          <w:ilvl w:val="0"/>
          <w:numId w:val="1"/>
        </w:numPr>
        <w:spacing w:before="120" w:after="0" w:line="276" w:lineRule="auto"/>
        <w:ind w:left="709" w:hanging="283"/>
        <w:rPr>
          <w:rFonts w:asciiTheme="minorBidi" w:hAnsiTheme="minorBidi" w:cstheme="minorBidi"/>
          <w:highlight w:val="white"/>
        </w:rPr>
      </w:pPr>
      <w:r w:rsidRPr="00184CC9">
        <w:rPr>
          <w:highlight w:val="white"/>
          <w:lang w:val="vi-VN" w:bidi="vi-VN"/>
        </w:rPr>
        <w:t xml:space="preserve">Giới hạn ở 2 </w:t>
      </w:r>
      <w:r w:rsidRPr="00184CC9">
        <w:rPr>
          <w:highlight w:val="white"/>
          <w:u w:color="FF0000"/>
          <w:lang w:val="vi-VN" w:bidi="vi-VN"/>
        </w:rPr>
        <w:t>khách thăm</w:t>
      </w:r>
      <w:r w:rsidRPr="00184CC9">
        <w:rPr>
          <w:highlight w:val="white"/>
          <w:lang w:val="vi-VN" w:bidi="vi-VN"/>
        </w:rPr>
        <w:t xml:space="preserve"> mỗi lần.</w:t>
      </w:r>
    </w:p>
    <w:p w14:paraId="7D1774D3" w14:textId="37BE3D89" w:rsidR="00FD6E2B" w:rsidRPr="00184CC9" w:rsidRDefault="00EE73B5" w:rsidP="0021224C">
      <w:pPr>
        <w:numPr>
          <w:ilvl w:val="0"/>
          <w:numId w:val="1"/>
        </w:numPr>
        <w:spacing w:after="0" w:line="276" w:lineRule="auto"/>
        <w:ind w:left="709" w:hanging="283"/>
        <w:rPr>
          <w:rFonts w:asciiTheme="minorBidi" w:hAnsiTheme="minorBidi" w:cstheme="minorBidi"/>
          <w:highlight w:val="white"/>
        </w:rPr>
      </w:pPr>
      <w:r w:rsidRPr="00184CC9">
        <w:rPr>
          <w:highlight w:val="white"/>
          <w:lang w:val="vi-VN" w:bidi="vi-VN"/>
        </w:rPr>
        <w:t>Đặc biệt khuyến khích trẻ em và những người có nguy cơ nên ở nhà.</w:t>
      </w:r>
    </w:p>
    <w:p w14:paraId="07E9B645" w14:textId="184B88AA" w:rsidR="00FD6E2B" w:rsidRPr="00184CC9" w:rsidRDefault="00EE73B5" w:rsidP="0021224C">
      <w:pPr>
        <w:numPr>
          <w:ilvl w:val="0"/>
          <w:numId w:val="1"/>
        </w:numPr>
        <w:spacing w:after="0" w:line="276" w:lineRule="auto"/>
        <w:ind w:left="709" w:hanging="283"/>
        <w:rPr>
          <w:rFonts w:asciiTheme="minorBidi" w:hAnsiTheme="minorBidi" w:cstheme="minorBidi"/>
          <w:highlight w:val="white"/>
        </w:rPr>
      </w:pPr>
      <w:r w:rsidRPr="00184CC9">
        <w:rPr>
          <w:highlight w:val="white"/>
          <w:lang w:val="vi-VN" w:bidi="vi-VN"/>
        </w:rPr>
        <w:t>Mỗi lần chỉ có thể diễn ra một lượt thăm tại một cơ sở nhóm.</w:t>
      </w:r>
    </w:p>
    <w:p w14:paraId="2C023309" w14:textId="24C697B5" w:rsidR="00FD6E2B" w:rsidRPr="00184CC9" w:rsidRDefault="00EE73B5" w:rsidP="0021224C">
      <w:pPr>
        <w:numPr>
          <w:ilvl w:val="0"/>
          <w:numId w:val="1"/>
        </w:numPr>
        <w:spacing w:after="0" w:line="276" w:lineRule="auto"/>
        <w:ind w:left="709" w:hanging="283"/>
        <w:rPr>
          <w:rFonts w:asciiTheme="minorBidi" w:hAnsiTheme="minorBidi" w:cstheme="minorBidi"/>
          <w:highlight w:val="white"/>
        </w:rPr>
      </w:pPr>
      <w:r w:rsidRPr="00184CC9">
        <w:rPr>
          <w:highlight w:val="white"/>
          <w:lang w:val="vi-VN" w:bidi="vi-VN"/>
        </w:rPr>
        <w:t>Cấm tổ chức nướng thịt hay tiệc tùng.</w:t>
      </w:r>
    </w:p>
    <w:p w14:paraId="6B6C9C0F" w14:textId="7DDE3EAB" w:rsidR="00FD6E2B" w:rsidRPr="00184CC9" w:rsidRDefault="00EE73B5" w:rsidP="0021224C">
      <w:pPr>
        <w:numPr>
          <w:ilvl w:val="0"/>
          <w:numId w:val="1"/>
        </w:numPr>
        <w:spacing w:after="0" w:line="276" w:lineRule="auto"/>
        <w:ind w:left="709" w:hanging="283"/>
        <w:rPr>
          <w:rFonts w:asciiTheme="minorBidi" w:hAnsiTheme="minorBidi" w:cstheme="minorBidi"/>
          <w:highlight w:val="white"/>
        </w:rPr>
      </w:pPr>
      <w:r w:rsidRPr="00184CC9">
        <w:rPr>
          <w:highlight w:val="white"/>
          <w:lang w:val="vi-VN" w:bidi="vi-VN"/>
        </w:rPr>
        <w:t>Việc không tuân thủ các quy định này sẽ dẫn đến chấm dứt thăm nuôi.</w:t>
      </w:r>
    </w:p>
    <w:p w14:paraId="1E317AC8" w14:textId="71B6CC33" w:rsidR="00FD6E2B" w:rsidRPr="00184CC9" w:rsidRDefault="00EE73B5" w:rsidP="0021224C">
      <w:pPr>
        <w:spacing w:before="120" w:after="0" w:line="276" w:lineRule="auto"/>
        <w:rPr>
          <w:rFonts w:asciiTheme="minorBidi" w:hAnsiTheme="minorBidi" w:cstheme="minorBidi"/>
          <w:b/>
          <w:highlight w:val="white"/>
          <w:u w:color="000000"/>
        </w:rPr>
      </w:pPr>
      <w:r w:rsidRPr="00184CC9">
        <w:rPr>
          <w:b/>
          <w:highlight w:val="white"/>
          <w:u w:color="000000"/>
          <w:lang w:val="vi-VN" w:bidi="vi-VN"/>
        </w:rPr>
        <w:t xml:space="preserve">Sàng Lọc </w:t>
      </w:r>
      <w:r w:rsidRPr="00184CC9">
        <w:rPr>
          <w:b/>
          <w:highlight w:val="white"/>
          <w:u w:color="FF0000"/>
          <w:lang w:val="vi-VN" w:bidi="vi-VN"/>
        </w:rPr>
        <w:t>Khách Thăm</w:t>
      </w:r>
    </w:p>
    <w:p w14:paraId="6B3FFCB5" w14:textId="521717B6" w:rsidR="00FD6E2B" w:rsidRPr="00184CC9" w:rsidRDefault="00EE73B5" w:rsidP="0021224C">
      <w:pPr>
        <w:numPr>
          <w:ilvl w:val="0"/>
          <w:numId w:val="1"/>
        </w:numPr>
        <w:spacing w:before="120" w:after="0" w:line="276" w:lineRule="auto"/>
        <w:ind w:left="709" w:hanging="283"/>
        <w:rPr>
          <w:rFonts w:asciiTheme="minorBidi" w:hAnsiTheme="minorBidi" w:cstheme="minorBidi"/>
          <w:highlight w:val="white"/>
        </w:rPr>
      </w:pPr>
      <w:r w:rsidRPr="00184CC9">
        <w:rPr>
          <w:highlight w:val="white"/>
          <w:lang w:val="vi-VN" w:bidi="vi-VN"/>
        </w:rPr>
        <w:t xml:space="preserve">Tất cả </w:t>
      </w:r>
      <w:r w:rsidRPr="00184CC9">
        <w:rPr>
          <w:highlight w:val="white"/>
          <w:u w:color="FF0000"/>
          <w:lang w:val="vi-VN" w:bidi="vi-VN"/>
        </w:rPr>
        <w:t>khách thăm</w:t>
      </w:r>
      <w:r w:rsidRPr="00184CC9">
        <w:rPr>
          <w:highlight w:val="white"/>
          <w:lang w:val="vi-VN" w:bidi="vi-VN"/>
        </w:rPr>
        <w:t xml:space="preserve"> phải được sàng lọc trước khi thăm bệnh nhân.</w:t>
      </w:r>
    </w:p>
    <w:p w14:paraId="10CE927C" w14:textId="6FEF5C9C" w:rsidR="00FD6E2B" w:rsidRPr="00184CC9" w:rsidRDefault="00EE73B5" w:rsidP="0021224C">
      <w:pPr>
        <w:numPr>
          <w:ilvl w:val="1"/>
          <w:numId w:val="1"/>
        </w:numPr>
        <w:spacing w:after="0" w:line="276" w:lineRule="auto"/>
        <w:ind w:left="1418" w:hanging="425"/>
        <w:rPr>
          <w:rFonts w:asciiTheme="minorBidi" w:hAnsiTheme="minorBidi" w:cstheme="minorBidi"/>
          <w:highlight w:val="white"/>
        </w:rPr>
      </w:pPr>
      <w:r w:rsidRPr="00184CC9">
        <w:rPr>
          <w:highlight w:val="white"/>
          <w:lang w:val="vi-VN" w:bidi="vi-VN"/>
        </w:rPr>
        <w:t>Khách thăm không được phép thăm viếng nếu họ có các triệu chứng của COVID-19, bao gồm sốt, ho, khó thở, viêm họng, đau nhức cơ, rét run, hoặc mới mất vị giác hoặc khứu giác.</w:t>
      </w:r>
    </w:p>
    <w:p w14:paraId="5FD653B8" w14:textId="5AF5890B" w:rsidR="00FD6E2B" w:rsidRPr="00184CC9" w:rsidRDefault="00EE73B5" w:rsidP="0021224C">
      <w:pPr>
        <w:numPr>
          <w:ilvl w:val="1"/>
          <w:numId w:val="1"/>
        </w:numPr>
        <w:spacing w:after="0" w:line="276" w:lineRule="auto"/>
        <w:ind w:left="1418" w:hanging="425"/>
        <w:rPr>
          <w:rFonts w:asciiTheme="minorBidi" w:hAnsiTheme="minorBidi" w:cstheme="minorBidi"/>
          <w:highlight w:val="white"/>
        </w:rPr>
      </w:pPr>
      <w:r w:rsidRPr="00184CC9">
        <w:rPr>
          <w:highlight w:val="white"/>
          <w:lang w:val="vi-VN" w:bidi="vi-VN"/>
        </w:rPr>
        <w:t>Bất kỳ ai bị sốt (100.0 độ F/37.</w:t>
      </w:r>
      <w:r w:rsidR="00CE221D">
        <w:rPr>
          <w:highlight w:val="white"/>
          <w:lang w:bidi="vi-VN"/>
        </w:rPr>
        <w:t>8</w:t>
      </w:r>
      <w:r w:rsidR="00CE221D" w:rsidRPr="00184CC9">
        <w:rPr>
          <w:highlight w:val="white"/>
          <w:lang w:val="vi-VN" w:bidi="vi-VN"/>
        </w:rPr>
        <w:t xml:space="preserve"> </w:t>
      </w:r>
      <w:r w:rsidRPr="00184CC9">
        <w:rPr>
          <w:highlight w:val="white"/>
          <w:lang w:val="vi-VN" w:bidi="vi-VN"/>
        </w:rPr>
        <w:t xml:space="preserve">độ C trở lên) </w:t>
      </w:r>
      <w:r w:rsidRPr="00184CC9">
        <w:rPr>
          <w:b/>
          <w:highlight w:val="white"/>
          <w:lang w:val="vi-VN" w:bidi="vi-VN"/>
        </w:rPr>
        <w:t xml:space="preserve">sẽ không được vào thăm </w:t>
      </w:r>
      <w:r w:rsidRPr="00184CC9">
        <w:rPr>
          <w:highlight w:val="white"/>
          <w:lang w:val="vi-VN" w:bidi="vi-VN"/>
        </w:rPr>
        <w:t xml:space="preserve">cơ sở. </w:t>
      </w:r>
    </w:p>
    <w:p w14:paraId="3C56AE48" w14:textId="1F08D21A" w:rsidR="00FD6E2B" w:rsidRPr="00184CC9" w:rsidRDefault="00EE73B5" w:rsidP="00B41B57">
      <w:pPr>
        <w:pStyle w:val="ListParagraph"/>
        <w:numPr>
          <w:ilvl w:val="0"/>
          <w:numId w:val="8"/>
        </w:numPr>
        <w:spacing w:after="0" w:line="276" w:lineRule="auto"/>
        <w:rPr>
          <w:rFonts w:asciiTheme="minorBidi" w:hAnsiTheme="minorBidi" w:cstheme="minorBidi"/>
          <w:highlight w:val="white"/>
        </w:rPr>
      </w:pPr>
      <w:r w:rsidRPr="00184CC9">
        <w:rPr>
          <w:highlight w:val="white"/>
          <w:lang w:val="vi-VN" w:bidi="vi-VN"/>
        </w:rPr>
        <w:t>Nhiệt kế phải được khử trùng sau mỗi lần sử dụng, theo hướng dẫn của hãng sản xuất.</w:t>
      </w:r>
    </w:p>
    <w:p w14:paraId="6468E455" w14:textId="58EF8059" w:rsidR="00FD6E2B" w:rsidRPr="00184CC9" w:rsidRDefault="00EE73B5" w:rsidP="0021224C">
      <w:pPr>
        <w:numPr>
          <w:ilvl w:val="1"/>
          <w:numId w:val="1"/>
        </w:numPr>
        <w:spacing w:after="0" w:line="276" w:lineRule="auto"/>
        <w:ind w:left="1418" w:hanging="425"/>
        <w:rPr>
          <w:rFonts w:asciiTheme="minorBidi" w:hAnsiTheme="minorBidi" w:cstheme="minorBidi"/>
          <w:highlight w:val="white"/>
        </w:rPr>
      </w:pPr>
      <w:r w:rsidRPr="00184CC9">
        <w:rPr>
          <w:highlight w:val="white"/>
          <w:lang w:val="vi-VN" w:bidi="vi-VN"/>
        </w:rPr>
        <w:lastRenderedPageBreak/>
        <w:t xml:space="preserve">Khách thăm không được phép thăm viếng nếu họ có kết quả xét nghiệm dương tính với COVID-19 trong 14 ngày vừa qua hoặc nếu họ đã được một chuyên gia chăm sóc sức khỏe hoặc nhân viên y tế công cộng yêu cầu cách ly do đã </w:t>
      </w:r>
      <w:r w:rsidRPr="00184CC9">
        <w:rPr>
          <w:highlight w:val="white"/>
          <w:u w:color="FF0000"/>
          <w:lang w:val="vi-VN" w:bidi="vi-VN"/>
        </w:rPr>
        <w:t>phơi nhiễm</w:t>
      </w:r>
      <w:r w:rsidRPr="00184CC9">
        <w:rPr>
          <w:highlight w:val="white"/>
          <w:lang w:val="vi-VN" w:bidi="vi-VN"/>
        </w:rPr>
        <w:t>.</w:t>
      </w:r>
    </w:p>
    <w:p w14:paraId="270C8B77" w14:textId="02393737" w:rsidR="00FD6E2B" w:rsidRPr="00184CC9" w:rsidRDefault="00EE73B5" w:rsidP="0021224C">
      <w:pPr>
        <w:numPr>
          <w:ilvl w:val="0"/>
          <w:numId w:val="1"/>
        </w:numPr>
        <w:spacing w:before="120" w:after="0" w:line="276" w:lineRule="auto"/>
        <w:ind w:left="709" w:hanging="283"/>
        <w:rPr>
          <w:rFonts w:asciiTheme="minorBidi" w:hAnsiTheme="minorBidi" w:cstheme="minorBidi"/>
          <w:highlight w:val="white"/>
        </w:rPr>
      </w:pPr>
      <w:r w:rsidRPr="00184CC9">
        <w:rPr>
          <w:highlight w:val="white"/>
          <w:lang w:val="vi-VN" w:bidi="vi-VN"/>
        </w:rPr>
        <w:t xml:space="preserve">Bất kỳ ai tham gia thăm nuôi và có các dấu hiệu và triệu chứng COVID-19 chẳng hạn như sốt, ho, khó thở, viêm họng, đau nhức cơ, rét run, hoặc mới xuất hiện tình trạng mất khứu giác hoặc vị giác trong vòng 2 ngày sau khi thăm nuôi phải ngay lập tức thông báo cho chương trình về ngày họ có mặt tại cơ sở, những người mà họ đã tiếp xúc, và </w:t>
      </w:r>
      <w:proofErr w:type="spellStart"/>
      <w:r w:rsidR="00CE221D">
        <w:rPr>
          <w:highlight w:val="white"/>
          <w:lang w:bidi="vi-VN"/>
        </w:rPr>
        <w:t>những</w:t>
      </w:r>
      <w:proofErr w:type="spellEnd"/>
      <w:r w:rsidR="00CE221D">
        <w:rPr>
          <w:highlight w:val="white"/>
          <w:lang w:bidi="vi-VN"/>
        </w:rPr>
        <w:t xml:space="preserve"> </w:t>
      </w:r>
      <w:proofErr w:type="spellStart"/>
      <w:r w:rsidR="00CE221D">
        <w:rPr>
          <w:highlight w:val="white"/>
          <w:lang w:bidi="vi-VN"/>
        </w:rPr>
        <w:t>nơi</w:t>
      </w:r>
      <w:proofErr w:type="spellEnd"/>
      <w:r w:rsidR="00CE221D">
        <w:rPr>
          <w:highlight w:val="white"/>
          <w:lang w:bidi="vi-VN"/>
        </w:rPr>
        <w:t xml:space="preserve"> </w:t>
      </w:r>
      <w:proofErr w:type="spellStart"/>
      <w:r w:rsidR="00CE221D">
        <w:rPr>
          <w:highlight w:val="white"/>
          <w:lang w:bidi="vi-VN"/>
        </w:rPr>
        <w:t>đã</w:t>
      </w:r>
      <w:proofErr w:type="spellEnd"/>
      <w:r w:rsidRPr="00184CC9">
        <w:rPr>
          <w:highlight w:val="white"/>
          <w:lang w:val="vi-VN" w:bidi="vi-VN"/>
        </w:rPr>
        <w:t xml:space="preserve"> thăm nuôi.</w:t>
      </w:r>
    </w:p>
    <w:p w14:paraId="274F0E01" w14:textId="6807DC0B" w:rsidR="00FD6E2B" w:rsidRPr="00184CC9" w:rsidRDefault="00EE73B5" w:rsidP="0021224C">
      <w:pPr>
        <w:numPr>
          <w:ilvl w:val="1"/>
          <w:numId w:val="1"/>
        </w:numPr>
        <w:spacing w:after="0" w:line="276" w:lineRule="auto"/>
        <w:ind w:left="1418" w:hanging="425"/>
        <w:rPr>
          <w:rFonts w:asciiTheme="minorBidi" w:hAnsiTheme="minorBidi" w:cstheme="minorBidi"/>
          <w:highlight w:val="white"/>
        </w:rPr>
      </w:pPr>
      <w:r w:rsidRPr="00184CC9">
        <w:rPr>
          <w:highlight w:val="white"/>
          <w:lang w:val="vi-VN" w:bidi="vi-VN"/>
        </w:rPr>
        <w:t xml:space="preserve">Các chương trình phải ngay lập tức sàng lọc bất kỳ bệnh nhân và nhân viên nào đã tiếp xúc với </w:t>
      </w:r>
      <w:r w:rsidRPr="00184CC9">
        <w:rPr>
          <w:highlight w:val="white"/>
          <w:u w:color="FF0000"/>
          <w:lang w:val="vi-VN" w:bidi="vi-VN"/>
        </w:rPr>
        <w:t>khách thăm</w:t>
      </w:r>
      <w:r w:rsidRPr="00184CC9">
        <w:rPr>
          <w:highlight w:val="white"/>
          <w:lang w:val="vi-VN" w:bidi="vi-VN"/>
        </w:rPr>
        <w:t xml:space="preserve"> để đánh giá mức độ </w:t>
      </w:r>
      <w:r w:rsidRPr="00184CC9">
        <w:rPr>
          <w:highlight w:val="white"/>
          <w:u w:color="FF0000"/>
          <w:lang w:val="vi-VN" w:bidi="vi-VN"/>
        </w:rPr>
        <w:t>phơi nhiễm</w:t>
      </w:r>
      <w:r w:rsidRPr="00184CC9">
        <w:rPr>
          <w:highlight w:val="white"/>
          <w:lang w:val="vi-VN" w:bidi="vi-VN"/>
        </w:rPr>
        <w:t xml:space="preserve"> và theo dõi với nhân viên y tế của chương trình hoặc nhà cung cấp dịch vụ chăm sóc của bệnh nhân.</w:t>
      </w:r>
    </w:p>
    <w:p w14:paraId="1ED8F191" w14:textId="7E1404B4" w:rsidR="00FD6E2B" w:rsidRPr="00184CC9" w:rsidRDefault="00EE73B5" w:rsidP="0021224C">
      <w:pPr>
        <w:spacing w:before="120" w:after="0" w:line="276" w:lineRule="auto"/>
        <w:rPr>
          <w:rFonts w:asciiTheme="minorBidi" w:hAnsiTheme="minorBidi" w:cstheme="minorBidi"/>
          <w:b/>
          <w:highlight w:val="white"/>
          <w:u w:color="000000"/>
        </w:rPr>
      </w:pPr>
      <w:r w:rsidRPr="00184CC9">
        <w:rPr>
          <w:b/>
          <w:highlight w:val="white"/>
          <w:u w:color="000000"/>
          <w:lang w:val="vi-VN" w:bidi="vi-VN"/>
        </w:rPr>
        <w:t>Khẩu Trang</w:t>
      </w:r>
    </w:p>
    <w:p w14:paraId="03B7F9CF" w14:textId="61055DB5" w:rsidR="00FD6E2B" w:rsidRPr="00184CC9" w:rsidRDefault="00EE73B5" w:rsidP="0021224C">
      <w:pPr>
        <w:numPr>
          <w:ilvl w:val="0"/>
          <w:numId w:val="1"/>
        </w:numPr>
        <w:spacing w:before="120" w:after="0" w:line="276" w:lineRule="auto"/>
        <w:ind w:left="709" w:hanging="283"/>
        <w:rPr>
          <w:rFonts w:asciiTheme="minorBidi" w:hAnsiTheme="minorBidi" w:cstheme="minorBidi"/>
          <w:highlight w:val="white"/>
        </w:rPr>
      </w:pPr>
      <w:r w:rsidRPr="00184CC9">
        <w:rPr>
          <w:highlight w:val="white"/>
          <w:lang w:val="vi-VN" w:bidi="vi-VN"/>
        </w:rPr>
        <w:t xml:space="preserve">Tất cả </w:t>
      </w:r>
      <w:r w:rsidRPr="00184CC9">
        <w:rPr>
          <w:highlight w:val="white"/>
          <w:u w:color="FF0000"/>
          <w:lang w:val="vi-VN" w:bidi="vi-VN"/>
        </w:rPr>
        <w:t>khách thăm</w:t>
      </w:r>
      <w:r w:rsidRPr="00184CC9">
        <w:rPr>
          <w:highlight w:val="white"/>
          <w:lang w:val="vi-VN" w:bidi="vi-VN"/>
        </w:rPr>
        <w:t xml:space="preserve"> phải đeo khẩu trang trong quá trình thăm viếng.</w:t>
      </w:r>
    </w:p>
    <w:p w14:paraId="43F71B2B" w14:textId="2B7DE763" w:rsidR="00FD6E2B" w:rsidRPr="00184CC9" w:rsidRDefault="00EE73B5" w:rsidP="0021224C">
      <w:pPr>
        <w:numPr>
          <w:ilvl w:val="1"/>
          <w:numId w:val="1"/>
        </w:numPr>
        <w:spacing w:after="0" w:line="276" w:lineRule="auto"/>
        <w:ind w:left="1418" w:hanging="425"/>
        <w:rPr>
          <w:rFonts w:asciiTheme="minorBidi" w:hAnsiTheme="minorBidi" w:cstheme="minorBidi"/>
          <w:highlight w:val="white"/>
        </w:rPr>
      </w:pPr>
      <w:r w:rsidRPr="00184CC9">
        <w:rPr>
          <w:highlight w:val="white"/>
          <w:u w:color="FF0000"/>
          <w:lang w:val="vi-VN" w:bidi="vi-VN"/>
        </w:rPr>
        <w:t>Khách thăm</w:t>
      </w:r>
      <w:r w:rsidRPr="00184CC9">
        <w:rPr>
          <w:highlight w:val="white"/>
          <w:lang w:val="vi-VN" w:bidi="vi-VN"/>
        </w:rPr>
        <w:t xml:space="preserve"> phải tự mang theo khẩu trang để tiết kiệm nguồn PPE của chương trình. Tuy nhiên, nếu </w:t>
      </w:r>
      <w:r w:rsidRPr="00184CC9">
        <w:rPr>
          <w:highlight w:val="white"/>
          <w:u w:color="FF0000"/>
          <w:lang w:val="vi-VN" w:bidi="vi-VN"/>
        </w:rPr>
        <w:t>khách thăm</w:t>
      </w:r>
      <w:r w:rsidRPr="00184CC9">
        <w:rPr>
          <w:highlight w:val="white"/>
          <w:lang w:val="vi-VN" w:bidi="vi-VN"/>
        </w:rPr>
        <w:t xml:space="preserve"> không có khẩu trang, họ sẽ được phát khẩu trang.</w:t>
      </w:r>
    </w:p>
    <w:p w14:paraId="79DA1776" w14:textId="10919281" w:rsidR="00FD6E2B" w:rsidRPr="00184CC9" w:rsidRDefault="00EE73B5" w:rsidP="0021224C">
      <w:pPr>
        <w:numPr>
          <w:ilvl w:val="0"/>
          <w:numId w:val="1"/>
        </w:numPr>
        <w:spacing w:after="0" w:line="276" w:lineRule="auto"/>
        <w:ind w:left="709" w:hanging="283"/>
        <w:rPr>
          <w:rFonts w:asciiTheme="minorBidi" w:hAnsiTheme="minorBidi" w:cstheme="minorBidi"/>
          <w:highlight w:val="white"/>
        </w:rPr>
      </w:pPr>
      <w:r w:rsidRPr="00184CC9">
        <w:rPr>
          <w:highlight w:val="white"/>
          <w:lang w:val="vi-VN" w:bidi="vi-VN"/>
        </w:rPr>
        <w:t>Bệnh nhân cũng nên đeo khẩu trang nếu họ có thể chịu được và có thể đeo một cách an toàn.</w:t>
      </w:r>
    </w:p>
    <w:p w14:paraId="3EC2F7B6" w14:textId="3BAE16AF" w:rsidR="00FD6E2B" w:rsidRPr="00184CC9" w:rsidRDefault="00EE73B5" w:rsidP="0021224C">
      <w:pPr>
        <w:spacing w:before="120" w:after="0" w:line="276" w:lineRule="auto"/>
        <w:rPr>
          <w:rFonts w:asciiTheme="minorBidi" w:hAnsiTheme="minorBidi" w:cstheme="minorBidi"/>
          <w:b/>
          <w:highlight w:val="white"/>
          <w:u w:color="000000"/>
        </w:rPr>
      </w:pPr>
      <w:r w:rsidRPr="00184CC9">
        <w:rPr>
          <w:b/>
          <w:highlight w:val="white"/>
          <w:u w:color="000000"/>
          <w:lang w:val="vi-VN" w:bidi="vi-VN"/>
        </w:rPr>
        <w:t>Giãn Cách Xã Hội và Giám Sát</w:t>
      </w:r>
    </w:p>
    <w:p w14:paraId="58A5E60B" w14:textId="49F4E5D8" w:rsidR="00FD6E2B" w:rsidRPr="00184CC9" w:rsidRDefault="00EE73B5" w:rsidP="0021224C">
      <w:pPr>
        <w:numPr>
          <w:ilvl w:val="0"/>
          <w:numId w:val="1"/>
        </w:numPr>
        <w:spacing w:before="120" w:after="0" w:line="276" w:lineRule="auto"/>
        <w:ind w:left="709" w:hanging="283"/>
        <w:rPr>
          <w:rFonts w:asciiTheme="minorBidi" w:hAnsiTheme="minorBidi" w:cstheme="minorBidi"/>
          <w:highlight w:val="white"/>
        </w:rPr>
      </w:pPr>
      <w:r w:rsidRPr="00184CC9">
        <w:rPr>
          <w:highlight w:val="white"/>
          <w:u w:color="FF0000"/>
          <w:lang w:val="vi-VN" w:bidi="vi-VN"/>
        </w:rPr>
        <w:t>Khách thăm</w:t>
      </w:r>
      <w:r w:rsidRPr="00184CC9">
        <w:rPr>
          <w:highlight w:val="white"/>
          <w:lang w:val="vi-VN" w:bidi="vi-VN"/>
        </w:rPr>
        <w:t xml:space="preserve"> và bệnh nhân phải tuân thủ các quy định </w:t>
      </w:r>
      <w:r w:rsidRPr="00184CC9">
        <w:rPr>
          <w:highlight w:val="white"/>
          <w:u w:color="FF0000"/>
          <w:lang w:val="vi-VN" w:bidi="vi-VN"/>
        </w:rPr>
        <w:t>giãn cách</w:t>
      </w:r>
      <w:r w:rsidRPr="00184CC9">
        <w:rPr>
          <w:highlight w:val="white"/>
          <w:lang w:val="vi-VN" w:bidi="vi-VN"/>
        </w:rPr>
        <w:t xml:space="preserve"> xã hội và duy trì khoảng cách 6 </w:t>
      </w:r>
      <w:r w:rsidRPr="00184CC9">
        <w:rPr>
          <w:highlight w:val="white"/>
          <w:u w:color="FF0000"/>
          <w:lang w:val="vi-VN" w:bidi="vi-VN"/>
        </w:rPr>
        <w:t>foot</w:t>
      </w:r>
      <w:r w:rsidRPr="00184CC9">
        <w:rPr>
          <w:highlight w:val="white"/>
          <w:lang w:val="vi-VN" w:bidi="vi-VN"/>
        </w:rPr>
        <w:t>.</w:t>
      </w:r>
    </w:p>
    <w:p w14:paraId="6F772788" w14:textId="49BDCD45" w:rsidR="00FD6E2B" w:rsidRPr="00184CC9" w:rsidRDefault="00EE73B5" w:rsidP="0021224C">
      <w:pPr>
        <w:numPr>
          <w:ilvl w:val="1"/>
          <w:numId w:val="1"/>
        </w:numPr>
        <w:spacing w:after="0" w:line="276" w:lineRule="auto"/>
        <w:ind w:left="1418" w:hanging="425"/>
        <w:rPr>
          <w:rFonts w:asciiTheme="minorBidi" w:hAnsiTheme="minorBidi" w:cstheme="minorBidi"/>
          <w:highlight w:val="white"/>
        </w:rPr>
      </w:pPr>
      <w:r w:rsidRPr="00184CC9">
        <w:rPr>
          <w:highlight w:val="white"/>
          <w:lang w:val="vi-VN" w:bidi="vi-VN"/>
        </w:rPr>
        <w:t xml:space="preserve">Vui lòng cân nhắc </w:t>
      </w:r>
      <w:r w:rsidRPr="00184CC9">
        <w:rPr>
          <w:highlight w:val="white"/>
          <w:u w:color="FF0000"/>
          <w:lang w:val="vi-VN" w:bidi="vi-VN"/>
        </w:rPr>
        <w:t>hỏi khách thăm xem</w:t>
      </w:r>
      <w:r w:rsidRPr="00184CC9">
        <w:rPr>
          <w:highlight w:val="white"/>
          <w:lang w:val="vi-VN" w:bidi="vi-VN"/>
        </w:rPr>
        <w:t xml:space="preserve"> họ và người thân của họ sẽ có thể tuân thủ quy định </w:t>
      </w:r>
      <w:r w:rsidRPr="00184CC9">
        <w:rPr>
          <w:highlight w:val="white"/>
          <w:u w:color="FF0000"/>
          <w:lang w:val="vi-VN" w:bidi="vi-VN"/>
        </w:rPr>
        <w:t>giãn cách</w:t>
      </w:r>
      <w:r w:rsidRPr="00184CC9">
        <w:rPr>
          <w:highlight w:val="white"/>
          <w:lang w:val="vi-VN" w:bidi="vi-VN"/>
        </w:rPr>
        <w:t xml:space="preserve"> xã hội hay không vì việc này có thể gây nhầm lẫn đối với một số người hoặc phản cảm đối với họ. </w:t>
      </w:r>
      <w:proofErr w:type="spellStart"/>
      <w:r w:rsidR="007A195E">
        <w:rPr>
          <w:highlight w:val="white"/>
          <w:lang w:bidi="vi-VN"/>
        </w:rPr>
        <w:t>Khuyến</w:t>
      </w:r>
      <w:proofErr w:type="spellEnd"/>
      <w:r w:rsidR="007A195E">
        <w:rPr>
          <w:highlight w:val="white"/>
          <w:lang w:bidi="vi-VN"/>
        </w:rPr>
        <w:t xml:space="preserve"> </w:t>
      </w:r>
      <w:proofErr w:type="spellStart"/>
      <w:r w:rsidR="007A195E">
        <w:rPr>
          <w:highlight w:val="white"/>
          <w:lang w:bidi="vi-VN"/>
        </w:rPr>
        <w:t>cáo</w:t>
      </w:r>
      <w:proofErr w:type="spellEnd"/>
      <w:r w:rsidR="007A195E">
        <w:rPr>
          <w:highlight w:val="white"/>
          <w:lang w:bidi="vi-VN"/>
        </w:rPr>
        <w:t xml:space="preserve"> </w:t>
      </w:r>
      <w:proofErr w:type="spellStart"/>
      <w:r w:rsidR="007A195E">
        <w:rPr>
          <w:highlight w:val="white"/>
          <w:lang w:bidi="vi-VN"/>
        </w:rPr>
        <w:t>không</w:t>
      </w:r>
      <w:proofErr w:type="spellEnd"/>
      <w:r w:rsidR="007A195E">
        <w:rPr>
          <w:highlight w:val="white"/>
          <w:lang w:bidi="vi-VN"/>
        </w:rPr>
        <w:t xml:space="preserve"> </w:t>
      </w:r>
      <w:proofErr w:type="spellStart"/>
      <w:r w:rsidR="007A195E">
        <w:rPr>
          <w:highlight w:val="white"/>
          <w:lang w:bidi="vi-VN"/>
        </w:rPr>
        <w:t>nên</w:t>
      </w:r>
      <w:proofErr w:type="spellEnd"/>
      <w:r w:rsidRPr="00184CC9">
        <w:rPr>
          <w:highlight w:val="white"/>
          <w:lang w:val="vi-VN" w:bidi="vi-VN"/>
        </w:rPr>
        <w:t xml:space="preserve"> thăm viếng đối với tất cả các cá nhân.</w:t>
      </w:r>
    </w:p>
    <w:p w14:paraId="4934900E" w14:textId="1178AF27" w:rsidR="00FD6E2B" w:rsidRPr="00184CC9" w:rsidRDefault="00EE73B5" w:rsidP="0021224C">
      <w:pPr>
        <w:numPr>
          <w:ilvl w:val="0"/>
          <w:numId w:val="1"/>
        </w:numPr>
        <w:spacing w:after="0" w:line="276" w:lineRule="auto"/>
        <w:ind w:left="709" w:hanging="283"/>
        <w:rPr>
          <w:rFonts w:asciiTheme="minorBidi" w:hAnsiTheme="minorBidi" w:cstheme="minorBidi"/>
          <w:highlight w:val="white"/>
        </w:rPr>
      </w:pPr>
      <w:r w:rsidRPr="00184CC9">
        <w:rPr>
          <w:highlight w:val="white"/>
          <w:lang w:val="vi-VN" w:bidi="vi-VN"/>
        </w:rPr>
        <w:t>Một nhân viên của chương trình, đã được đào tạo về sự an toàn của bệnh nhân và các biện pháp kiểm soát truyền nhiễm, phải luôn có mặt với bệnh nhân trong buổi thăm viếng.</w:t>
      </w:r>
    </w:p>
    <w:p w14:paraId="00874879" w14:textId="67DBC824" w:rsidR="00FD6E2B" w:rsidRPr="00184CC9" w:rsidRDefault="00EE73B5" w:rsidP="0021224C">
      <w:pPr>
        <w:spacing w:before="120" w:after="0" w:line="276" w:lineRule="auto"/>
        <w:rPr>
          <w:rFonts w:asciiTheme="minorBidi" w:hAnsiTheme="minorBidi" w:cstheme="minorBidi"/>
          <w:b/>
          <w:highlight w:val="white"/>
          <w:u w:color="000000"/>
        </w:rPr>
      </w:pPr>
      <w:r w:rsidRPr="00184CC9">
        <w:rPr>
          <w:b/>
          <w:highlight w:val="white"/>
          <w:u w:color="000000"/>
          <w:lang w:val="vi-VN" w:bidi="vi-VN"/>
        </w:rPr>
        <w:t>Xếp Lịch Thăm Viếng Trước</w:t>
      </w:r>
    </w:p>
    <w:p w14:paraId="60F40633" w14:textId="5DE431E6" w:rsidR="00FD6E2B" w:rsidRPr="00184CC9" w:rsidRDefault="00EE73B5" w:rsidP="0021224C">
      <w:pPr>
        <w:numPr>
          <w:ilvl w:val="0"/>
          <w:numId w:val="1"/>
        </w:numPr>
        <w:spacing w:before="120" w:after="0" w:line="276" w:lineRule="auto"/>
        <w:ind w:left="709" w:hanging="283"/>
        <w:rPr>
          <w:rFonts w:asciiTheme="minorBidi" w:hAnsiTheme="minorBidi" w:cstheme="minorBidi"/>
          <w:highlight w:val="white"/>
        </w:rPr>
      </w:pPr>
      <w:r w:rsidRPr="00184CC9">
        <w:rPr>
          <w:highlight w:val="white"/>
          <w:lang w:val="vi-VN" w:bidi="vi-VN"/>
        </w:rPr>
        <w:t xml:space="preserve">Một chương trình có thể giới hạn thời gian thăm viếng, các ngày được phép thăm viếng, các giờ trong ngày được phép thăm viếng, và số lần có thể thăm một bệnh nhân trong ngày hoặc tuần. Các chương trình nên cho phép giờ thăm viếng trong ngày, và nên giãn các đợt thăm viếng ra khi cần để đảm bảo </w:t>
      </w:r>
      <w:r w:rsidRPr="00184CC9">
        <w:rPr>
          <w:highlight w:val="white"/>
          <w:u w:color="FF0000"/>
          <w:lang w:val="vi-VN" w:bidi="vi-VN"/>
        </w:rPr>
        <w:t>giãn cách</w:t>
      </w:r>
      <w:r w:rsidRPr="00184CC9">
        <w:rPr>
          <w:highlight w:val="white"/>
          <w:lang w:val="vi-VN" w:bidi="vi-VN"/>
        </w:rPr>
        <w:t xml:space="preserve"> xã hội.</w:t>
      </w:r>
    </w:p>
    <w:p w14:paraId="0C9EADDF" w14:textId="7599EF88" w:rsidR="00FD6E2B" w:rsidRPr="00184CC9" w:rsidRDefault="00EE73B5" w:rsidP="0021224C">
      <w:pPr>
        <w:numPr>
          <w:ilvl w:val="0"/>
          <w:numId w:val="1"/>
        </w:numPr>
        <w:spacing w:after="0" w:line="276" w:lineRule="auto"/>
        <w:ind w:left="709" w:hanging="283"/>
        <w:rPr>
          <w:rFonts w:asciiTheme="minorBidi" w:hAnsiTheme="minorBidi" w:cstheme="minorBidi"/>
          <w:highlight w:val="white"/>
        </w:rPr>
      </w:pPr>
      <w:r w:rsidRPr="00184CC9">
        <w:rPr>
          <w:highlight w:val="white"/>
          <w:lang w:val="vi-VN" w:bidi="vi-VN"/>
        </w:rPr>
        <w:t>Phải xếp lịch trước với chương trình để cho phép điều phối với những người khác cũng có thể muốn thăm viếng và đảm bảo mức bố trí nhân viên thích hợp.</w:t>
      </w:r>
    </w:p>
    <w:p w14:paraId="3E80ECB3" w14:textId="165B3061" w:rsidR="00FD6E2B" w:rsidRPr="00184CC9" w:rsidRDefault="00EE73B5" w:rsidP="0021224C">
      <w:pPr>
        <w:numPr>
          <w:ilvl w:val="0"/>
          <w:numId w:val="1"/>
        </w:numPr>
        <w:spacing w:after="0" w:line="276" w:lineRule="auto"/>
        <w:ind w:left="709" w:hanging="283"/>
        <w:rPr>
          <w:rFonts w:asciiTheme="minorBidi" w:hAnsiTheme="minorBidi" w:cstheme="minorBidi"/>
          <w:highlight w:val="white"/>
        </w:rPr>
      </w:pPr>
      <w:r w:rsidRPr="00184CC9">
        <w:rPr>
          <w:highlight w:val="white"/>
          <w:lang w:val="vi-VN" w:bidi="vi-VN"/>
        </w:rPr>
        <w:t>Nên thăm viếng vào cùng thời điểm mỗi tuần để lập kế hoạch hiệu quả.</w:t>
      </w:r>
    </w:p>
    <w:p w14:paraId="73055AB4" w14:textId="2D87282C" w:rsidR="00FD6E2B" w:rsidRPr="00184CC9" w:rsidRDefault="00EE73B5" w:rsidP="0021224C">
      <w:pPr>
        <w:numPr>
          <w:ilvl w:val="0"/>
          <w:numId w:val="1"/>
        </w:numPr>
        <w:spacing w:after="0" w:line="276" w:lineRule="auto"/>
        <w:ind w:left="709" w:hanging="283"/>
        <w:rPr>
          <w:rFonts w:asciiTheme="minorBidi" w:hAnsiTheme="minorBidi" w:cstheme="minorBidi"/>
          <w:highlight w:val="white"/>
        </w:rPr>
      </w:pPr>
      <w:r w:rsidRPr="00184CC9">
        <w:rPr>
          <w:highlight w:val="white"/>
          <w:lang w:val="vi-VN" w:bidi="vi-VN"/>
        </w:rPr>
        <w:t>Các buổi thăm viếng sẽ được giới hạn ở không quá 30 phút để hạn chế tiếp xúc và đảm bảo rằng nhân viên có thể hỗ trợ chuyến thăm viếng khi cần. Các buổi thăm viếng sẽ được giới hạn ở một lần mỗi tuần hoặc thường xuyên hơn theo quyết định của nhà cung cấp dịch vụ.</w:t>
      </w:r>
    </w:p>
    <w:p w14:paraId="2F7596C4" w14:textId="351CEBE3" w:rsidR="00FD6E2B" w:rsidRPr="00184CC9" w:rsidRDefault="00EE73B5" w:rsidP="0021224C">
      <w:pPr>
        <w:numPr>
          <w:ilvl w:val="0"/>
          <w:numId w:val="1"/>
        </w:numPr>
        <w:spacing w:after="0" w:line="276" w:lineRule="auto"/>
        <w:ind w:left="709" w:hanging="283"/>
        <w:rPr>
          <w:rFonts w:asciiTheme="minorBidi" w:hAnsiTheme="minorBidi" w:cstheme="minorBidi"/>
          <w:highlight w:val="white"/>
        </w:rPr>
      </w:pPr>
      <w:r w:rsidRPr="00184CC9">
        <w:rPr>
          <w:highlight w:val="white"/>
          <w:lang w:val="vi-VN" w:bidi="vi-VN"/>
        </w:rPr>
        <w:t>Thông báo trước sẽ đảm bảo rằng cơ sở không bị cách ly và người được phục vụ có thể được chuẩn bị về mặt tình cảm cho buổi thăm viếng.</w:t>
      </w:r>
    </w:p>
    <w:p w14:paraId="4D259BEB" w14:textId="52498AE1" w:rsidR="00FD6E2B" w:rsidRPr="00184CC9" w:rsidRDefault="00EE73B5" w:rsidP="0021224C">
      <w:pPr>
        <w:numPr>
          <w:ilvl w:val="0"/>
          <w:numId w:val="1"/>
        </w:numPr>
        <w:spacing w:after="0" w:line="276" w:lineRule="auto"/>
        <w:ind w:left="709" w:hanging="283"/>
        <w:rPr>
          <w:rFonts w:asciiTheme="minorBidi" w:hAnsiTheme="minorBidi" w:cstheme="minorBidi"/>
          <w:highlight w:val="white"/>
        </w:rPr>
      </w:pPr>
      <w:r w:rsidRPr="00184CC9">
        <w:rPr>
          <w:highlight w:val="white"/>
          <w:lang w:val="vi-VN" w:bidi="vi-VN"/>
        </w:rPr>
        <w:lastRenderedPageBreak/>
        <w:t xml:space="preserve">Các chương trình phải ghi nhận tất cả </w:t>
      </w:r>
      <w:r w:rsidRPr="00184CC9">
        <w:rPr>
          <w:highlight w:val="white"/>
          <w:u w:color="FF0000"/>
          <w:lang w:val="vi-VN" w:bidi="vi-VN"/>
        </w:rPr>
        <w:t>khách thăm</w:t>
      </w:r>
      <w:r w:rsidRPr="00184CC9">
        <w:rPr>
          <w:highlight w:val="white"/>
          <w:lang w:val="vi-VN" w:bidi="vi-VN"/>
        </w:rPr>
        <w:t>, bao gồm tên, ngày thăm và nhân viên trực.</w:t>
      </w:r>
    </w:p>
    <w:p w14:paraId="36DB617C" w14:textId="435BBB53" w:rsidR="00FD6E2B" w:rsidRPr="00184CC9" w:rsidRDefault="00EE73B5" w:rsidP="0021224C">
      <w:pPr>
        <w:numPr>
          <w:ilvl w:val="0"/>
          <w:numId w:val="1"/>
        </w:numPr>
        <w:spacing w:after="0" w:line="276" w:lineRule="auto"/>
        <w:ind w:left="709" w:hanging="283"/>
        <w:rPr>
          <w:rFonts w:asciiTheme="minorBidi" w:hAnsiTheme="minorBidi" w:cstheme="minorBidi"/>
          <w:highlight w:val="white"/>
        </w:rPr>
      </w:pPr>
      <w:r w:rsidRPr="00184CC9">
        <w:rPr>
          <w:highlight w:val="white"/>
          <w:lang w:val="vi-VN" w:bidi="vi-VN"/>
        </w:rPr>
        <w:t xml:space="preserve">Các chương trình sẽ tiếp tục hỗ trợ các phương pháp liên lạc điện tử thay thế giữa bệnh nhân và </w:t>
      </w:r>
      <w:r w:rsidRPr="00184CC9">
        <w:rPr>
          <w:highlight w:val="white"/>
          <w:u w:color="FF0000"/>
          <w:lang w:val="vi-VN" w:bidi="vi-VN"/>
        </w:rPr>
        <w:t>khách thăm</w:t>
      </w:r>
      <w:r w:rsidRPr="00184CC9">
        <w:rPr>
          <w:highlight w:val="white"/>
          <w:lang w:val="vi-VN" w:bidi="vi-VN"/>
        </w:rPr>
        <w:t>, chẳng hạn như Skype, FaceTime, WhatsApp hoặc Google Duo.</w:t>
      </w:r>
    </w:p>
    <w:p w14:paraId="1937A718" w14:textId="312E40EF" w:rsidR="00FD6E2B" w:rsidRPr="00184CC9" w:rsidRDefault="00EE73B5" w:rsidP="0021224C">
      <w:pPr>
        <w:spacing w:before="120" w:after="0" w:line="276" w:lineRule="auto"/>
        <w:rPr>
          <w:rFonts w:asciiTheme="minorBidi" w:hAnsiTheme="minorBidi" w:cstheme="minorBidi"/>
          <w:b/>
          <w:highlight w:val="white"/>
          <w:u w:color="000000"/>
        </w:rPr>
      </w:pPr>
      <w:r w:rsidRPr="00184CC9">
        <w:rPr>
          <w:b/>
          <w:highlight w:val="white"/>
          <w:u w:color="000000"/>
          <w:lang w:val="vi-VN" w:bidi="vi-VN"/>
        </w:rPr>
        <w:t>Các Cơ Sở Bị Cách Ly và Bệnh Nhân Bị Cách Ly Y Tế</w:t>
      </w:r>
    </w:p>
    <w:p w14:paraId="0711FD6B" w14:textId="4276B7D7" w:rsidR="00FD6E2B" w:rsidRPr="00184CC9" w:rsidRDefault="00EE73B5" w:rsidP="0021224C">
      <w:pPr>
        <w:numPr>
          <w:ilvl w:val="0"/>
          <w:numId w:val="1"/>
        </w:numPr>
        <w:spacing w:before="120" w:after="0" w:line="276" w:lineRule="auto"/>
        <w:ind w:left="709" w:hanging="283"/>
        <w:rPr>
          <w:rFonts w:asciiTheme="minorBidi" w:hAnsiTheme="minorBidi" w:cstheme="minorBidi"/>
          <w:highlight w:val="white"/>
        </w:rPr>
      </w:pPr>
      <w:r w:rsidRPr="00184CC9">
        <w:rPr>
          <w:highlight w:val="white"/>
          <w:lang w:val="vi-VN" w:bidi="vi-VN"/>
        </w:rPr>
        <w:t>Không được phép thăm nuôi với bất kỳ ai đang bị cô lập y tế vì họ được cho là hoặc được xác nhận dương tính với COVID-19 hoặc bị cách ly vì tiếp xúc gần hoặc tiếp xúc với người trong hộ gia đình.</w:t>
      </w:r>
    </w:p>
    <w:p w14:paraId="5833A01A" w14:textId="4083AE54" w:rsidR="00FD6E2B" w:rsidRPr="00184CC9" w:rsidRDefault="00EE73B5" w:rsidP="0021224C">
      <w:pPr>
        <w:spacing w:before="120" w:after="0" w:line="276" w:lineRule="auto"/>
        <w:rPr>
          <w:rFonts w:asciiTheme="minorBidi" w:hAnsiTheme="minorBidi" w:cstheme="minorBidi"/>
          <w:b/>
          <w:highlight w:val="white"/>
          <w:u w:color="000000"/>
        </w:rPr>
      </w:pPr>
      <w:r w:rsidRPr="00184CC9">
        <w:rPr>
          <w:b/>
          <w:highlight w:val="white"/>
          <w:u w:color="000000"/>
          <w:lang w:val="vi-VN" w:bidi="vi-VN"/>
        </w:rPr>
        <w:t>Khử Trùng Khu Vực Thăm Nuôi</w:t>
      </w:r>
    </w:p>
    <w:p w14:paraId="4F91E20E" w14:textId="567DEC3C" w:rsidR="00FD6E2B" w:rsidRPr="00184CC9" w:rsidRDefault="00EE73B5" w:rsidP="0021224C">
      <w:pPr>
        <w:numPr>
          <w:ilvl w:val="0"/>
          <w:numId w:val="1"/>
        </w:numPr>
        <w:spacing w:before="120" w:after="0" w:line="276" w:lineRule="auto"/>
        <w:ind w:left="709" w:hanging="283"/>
        <w:rPr>
          <w:rFonts w:asciiTheme="minorBidi" w:hAnsiTheme="minorBidi" w:cstheme="minorBidi"/>
          <w:highlight w:val="white"/>
        </w:rPr>
      </w:pPr>
      <w:r w:rsidRPr="00184CC9">
        <w:rPr>
          <w:highlight w:val="white"/>
          <w:lang w:val="vi-VN" w:bidi="vi-VN"/>
        </w:rPr>
        <w:t xml:space="preserve">Nếu khu vực dành riêng ngoài trời có ghế, bàn, hoặc băng ghế công cộng, tất cả các bề mặt phải được khử trùng bằng </w:t>
      </w:r>
      <w:r w:rsidRPr="00262E70">
        <w:rPr>
          <w:color w:val="0563C1"/>
          <w:highlight w:val="white"/>
          <w:u w:color="0563C1"/>
          <w:lang w:val="vi-VN" w:bidi="vi-VN"/>
        </w:rPr>
        <w:t xml:space="preserve">chất khử trùng được </w:t>
      </w:r>
      <w:hyperlink r:id="rId7">
        <w:r w:rsidRPr="00184CC9">
          <w:rPr>
            <w:color w:val="0563C1"/>
            <w:highlight w:val="white"/>
            <w:u w:color="0563C1"/>
            <w:lang w:val="vi-VN" w:bidi="vi-VN"/>
          </w:rPr>
          <w:t>EPA</w:t>
        </w:r>
      </w:hyperlink>
      <w:hyperlink r:id="rId8">
        <w:r w:rsidRPr="00184CC9">
          <w:rPr>
            <w:color w:val="0563C1"/>
            <w:highlight w:val="white"/>
            <w:u w:color="0563C1"/>
            <w:lang w:val="vi-VN" w:bidi="vi-VN"/>
          </w:rPr>
          <w:t xml:space="preserve"> </w:t>
        </w:r>
      </w:hyperlink>
      <w:hyperlink r:id="rId9">
        <w:r w:rsidRPr="00184CC9">
          <w:rPr>
            <w:color w:val="0563C1"/>
            <w:highlight w:val="white"/>
            <w:u w:color="0563C1"/>
            <w:lang w:val="vi-VN" w:bidi="vi-VN"/>
          </w:rPr>
          <w:t>phê duyệt để tiêu diệt SARS</w:t>
        </w:r>
      </w:hyperlink>
      <w:hyperlink r:id="rId10">
        <w:r w:rsidRPr="00184CC9">
          <w:rPr>
            <w:color w:val="0563C1"/>
            <w:highlight w:val="white"/>
            <w:u w:color="0563C1"/>
            <w:lang w:val="vi-VN" w:bidi="vi-VN"/>
          </w:rPr>
          <w:t>-</w:t>
        </w:r>
      </w:hyperlink>
      <w:hyperlink r:id="rId11">
        <w:r w:rsidRPr="00184CC9">
          <w:rPr>
            <w:color w:val="0563C1"/>
            <w:highlight w:val="white"/>
            <w:u w:color="0563C1"/>
            <w:lang w:val="vi-VN" w:bidi="vi-VN"/>
          </w:rPr>
          <w:t>CoV</w:t>
        </w:r>
      </w:hyperlink>
      <w:hyperlink r:id="rId12">
        <w:r w:rsidRPr="00184CC9">
          <w:rPr>
            <w:color w:val="0563C1"/>
            <w:highlight w:val="white"/>
            <w:u w:color="0563C1"/>
            <w:lang w:val="vi-VN" w:bidi="vi-VN"/>
          </w:rPr>
          <w:t>-</w:t>
        </w:r>
      </w:hyperlink>
      <w:hyperlink r:id="rId13">
        <w:r w:rsidRPr="00184CC9">
          <w:rPr>
            <w:color w:val="0563C1"/>
            <w:highlight w:val="white"/>
            <w:u w:color="0563C1"/>
            <w:lang w:val="vi-VN" w:bidi="vi-VN"/>
          </w:rPr>
          <w:t>2</w:t>
        </w:r>
      </w:hyperlink>
      <w:hyperlink r:id="rId14">
        <w:r w:rsidRPr="00184CC9">
          <w:rPr>
            <w:highlight w:val="white"/>
            <w:lang w:val="vi-VN" w:bidi="vi-VN"/>
          </w:rPr>
          <w:t xml:space="preserve"> </w:t>
        </w:r>
      </w:hyperlink>
      <w:r w:rsidRPr="00184CC9">
        <w:rPr>
          <w:highlight w:val="white"/>
          <w:lang w:val="vi-VN" w:bidi="vi-VN"/>
        </w:rPr>
        <w:t>sau mỗi lần thăm viếng.</w:t>
      </w:r>
    </w:p>
    <w:p w14:paraId="2A9A2068" w14:textId="37DCAAB7" w:rsidR="00FD6E2B" w:rsidRPr="00184CC9" w:rsidRDefault="00EE73B5" w:rsidP="0021224C">
      <w:pPr>
        <w:spacing w:before="120" w:after="0" w:line="276" w:lineRule="auto"/>
        <w:rPr>
          <w:rFonts w:asciiTheme="minorBidi" w:hAnsiTheme="minorBidi" w:cstheme="minorBidi"/>
          <w:b/>
          <w:highlight w:val="white"/>
          <w:u w:color="000000"/>
        </w:rPr>
      </w:pPr>
      <w:r w:rsidRPr="00184CC9">
        <w:rPr>
          <w:b/>
          <w:highlight w:val="white"/>
          <w:u w:color="000000"/>
          <w:lang w:val="vi-VN" w:bidi="vi-VN"/>
        </w:rPr>
        <w:t>Các Chính Sách Thăm Nuôi Có Thể Thay Đổi</w:t>
      </w:r>
    </w:p>
    <w:p w14:paraId="75DA1024" w14:textId="278DFE0E" w:rsidR="00FD6E2B" w:rsidRPr="00184CC9" w:rsidRDefault="00EE73B5" w:rsidP="0021224C">
      <w:pPr>
        <w:numPr>
          <w:ilvl w:val="0"/>
          <w:numId w:val="1"/>
        </w:numPr>
        <w:spacing w:before="120" w:after="0" w:line="276" w:lineRule="auto"/>
        <w:ind w:left="709" w:hanging="283"/>
        <w:rPr>
          <w:rFonts w:asciiTheme="minorBidi" w:hAnsiTheme="minorBidi" w:cstheme="minorBidi"/>
          <w:highlight w:val="white"/>
        </w:rPr>
      </w:pPr>
      <w:r w:rsidRPr="00184CC9">
        <w:rPr>
          <w:highlight w:val="white"/>
          <w:lang w:val="vi-VN" w:bidi="vi-VN"/>
        </w:rPr>
        <w:t>Việc không tuân thủ các quy định này có thể yêu cầu chấm dứt việc thăm nuôi và có thể dẫn đến lệnh cấm thăm nuôi tạm thời.</w:t>
      </w:r>
    </w:p>
    <w:p w14:paraId="49AA3787" w14:textId="0D58352F" w:rsidR="00FD6E2B" w:rsidRPr="00184CC9" w:rsidRDefault="00EE73B5" w:rsidP="0021224C">
      <w:pPr>
        <w:numPr>
          <w:ilvl w:val="0"/>
          <w:numId w:val="1"/>
        </w:numPr>
        <w:spacing w:after="0" w:line="276" w:lineRule="auto"/>
        <w:ind w:left="709" w:hanging="283"/>
        <w:rPr>
          <w:rFonts w:asciiTheme="minorBidi" w:hAnsiTheme="minorBidi" w:cstheme="minorBidi"/>
          <w:highlight w:val="white"/>
        </w:rPr>
      </w:pPr>
      <w:r w:rsidRPr="00184CC9">
        <w:rPr>
          <w:highlight w:val="white"/>
          <w:lang w:val="vi-VN" w:bidi="vi-VN"/>
        </w:rPr>
        <w:t>DDS, một chương trình nội trú, hoặc nhà cung cấp có thể phải thay đổi chính sách này với thông báo gấp theo yêu cầu của Sở Y Tế Công Cộng Massachusetts hoặc các ủy ban y tế địa phương.</w:t>
      </w:r>
    </w:p>
    <w:p w14:paraId="22211906" w14:textId="0BFCF43D" w:rsidR="00FD6E2B" w:rsidRPr="00184CC9" w:rsidRDefault="00EE73B5" w:rsidP="0021224C">
      <w:pPr>
        <w:numPr>
          <w:ilvl w:val="0"/>
          <w:numId w:val="1"/>
        </w:numPr>
        <w:spacing w:after="0" w:line="276" w:lineRule="auto"/>
        <w:ind w:left="709" w:hanging="283"/>
        <w:rPr>
          <w:rFonts w:asciiTheme="minorBidi" w:hAnsiTheme="minorBidi" w:cstheme="minorBidi"/>
          <w:highlight w:val="white"/>
        </w:rPr>
      </w:pPr>
      <w:r w:rsidRPr="00184CC9">
        <w:rPr>
          <w:highlight w:val="white"/>
          <w:lang w:val="vi-VN" w:bidi="vi-VN"/>
        </w:rPr>
        <w:t xml:space="preserve">Các nhà cung cấp, cơ sở, hoặc cơ sở nhóm có thể tiếp tục cấm thăm nuôi tùy trường hợp, nếu một bệnh nhân hoặc nhân viên có xét nghiệm dương tính hoặc có các triệu chứng của bệnh, hoặc xác định rằng không thể đáp ứng yêu cầu thăm nuôi một cách an toàn đối với bệnh nhân, </w:t>
      </w:r>
      <w:r w:rsidRPr="00184CC9">
        <w:rPr>
          <w:highlight w:val="white"/>
          <w:u w:color="FF0000"/>
          <w:lang w:val="vi-VN" w:bidi="vi-VN"/>
        </w:rPr>
        <w:t>khách thăm</w:t>
      </w:r>
      <w:r w:rsidRPr="00184CC9">
        <w:rPr>
          <w:highlight w:val="white"/>
          <w:lang w:val="vi-VN" w:bidi="vi-VN"/>
        </w:rPr>
        <w:t>, hoặc nhân viên.</w:t>
      </w:r>
    </w:p>
    <w:sectPr w:rsidR="00FD6E2B" w:rsidRPr="00184CC9" w:rsidSect="007D5828">
      <w:headerReference w:type="even" r:id="rId15"/>
      <w:headerReference w:type="default" r:id="rId16"/>
      <w:footerReference w:type="even" r:id="rId17"/>
      <w:footerReference w:type="default" r:id="rId18"/>
      <w:headerReference w:type="first" r:id="rId19"/>
      <w:footerReference w:type="first" r:id="rId20"/>
      <w:pgSz w:w="12240" w:h="15840"/>
      <w:pgMar w:top="1985" w:right="1418" w:bottom="1418" w:left="1418" w:header="539" w:footer="51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81F2F5" w14:textId="77777777" w:rsidR="00A82177" w:rsidRDefault="00A82177">
      <w:pPr>
        <w:spacing w:after="0" w:line="240" w:lineRule="auto"/>
      </w:pPr>
      <w:r>
        <w:separator/>
      </w:r>
    </w:p>
  </w:endnote>
  <w:endnote w:type="continuationSeparator" w:id="0">
    <w:p w14:paraId="5536347D" w14:textId="77777777" w:rsidR="00A82177" w:rsidRDefault="00A82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A92981" w14:textId="77777777" w:rsidR="00FD6E2B" w:rsidRDefault="00EE73B5">
    <w:pPr>
      <w:spacing w:after="0" w:line="259" w:lineRule="auto"/>
      <w:ind w:left="0" w:right="-1" w:firstLine="0"/>
      <w:jc w:val="right"/>
    </w:pPr>
    <w:r>
      <w:rPr>
        <w:lang w:val="vi-VN" w:bidi="vi-VN"/>
      </w:rPr>
      <w:t xml:space="preserve">Trang </w:t>
    </w:r>
    <w:r>
      <w:rPr>
        <w:b/>
        <w:lang w:val="vi-VN" w:bidi="vi-VN"/>
      </w:rPr>
      <w:t>1</w:t>
    </w:r>
    <w:r>
      <w:rPr>
        <w:lang w:val="vi-VN" w:bidi="vi-VN"/>
      </w:rPr>
      <w:t xml:space="preserve"> / </w:t>
    </w:r>
    <w:r>
      <w:rPr>
        <w:b/>
        <w:lang w:val="vi-VN" w:bidi="vi-VN"/>
      </w:rPr>
      <w:t>3</w:t>
    </w:r>
    <w:r>
      <w:rPr>
        <w:lang w:val="vi-VN" w:bidi="vi-VN"/>
      </w:rPr>
      <w:t xml:space="preserve"> </w:t>
    </w:r>
  </w:p>
  <w:p w14:paraId="2BA9F8A8" w14:textId="77777777" w:rsidR="00FD6E2B" w:rsidRDefault="00EE73B5">
    <w:pPr>
      <w:spacing w:after="0" w:line="259" w:lineRule="auto"/>
      <w:ind w:left="0" w:firstLine="0"/>
    </w:pPr>
    <w:r>
      <w:rPr>
        <w:sz w:val="24"/>
        <w:lang w:val="vi-VN" w:bidi="vi-VN"/>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A96AC" w14:textId="526E9273" w:rsidR="00FD6E2B" w:rsidRPr="007D5828" w:rsidRDefault="00EE73B5">
    <w:pPr>
      <w:spacing w:after="0" w:line="259" w:lineRule="auto"/>
      <w:ind w:left="0" w:right="-1" w:firstLine="0"/>
      <w:jc w:val="right"/>
      <w:rPr>
        <w:rFonts w:asciiTheme="minorBidi" w:hAnsiTheme="minorBidi" w:cstheme="minorBidi"/>
      </w:rPr>
    </w:pPr>
    <w:r w:rsidRPr="007D5828">
      <w:rPr>
        <w:lang w:val="vi-VN" w:bidi="vi-VN"/>
      </w:rPr>
      <w:t xml:space="preserve">Trang </w:t>
    </w:r>
    <w:r w:rsidR="00A17CB6" w:rsidRPr="00A17CB6">
      <w:rPr>
        <w:b/>
        <w:lang w:val="vi-VN" w:bidi="vi-VN"/>
      </w:rPr>
      <w:fldChar w:fldCharType="begin"/>
    </w:r>
    <w:r w:rsidR="00A17CB6" w:rsidRPr="00A17CB6">
      <w:rPr>
        <w:b/>
        <w:lang w:val="vi-VN" w:bidi="vi-VN"/>
      </w:rPr>
      <w:instrText xml:space="preserve"> PAGE   \* MERGEFORMAT </w:instrText>
    </w:r>
    <w:r w:rsidR="00A17CB6" w:rsidRPr="00A17CB6">
      <w:rPr>
        <w:b/>
        <w:lang w:val="vi-VN" w:bidi="vi-VN"/>
      </w:rPr>
      <w:fldChar w:fldCharType="separate"/>
    </w:r>
    <w:r w:rsidR="00A17CB6">
      <w:rPr>
        <w:b/>
        <w:noProof/>
        <w:lang w:val="vi-VN" w:bidi="vi-VN"/>
      </w:rPr>
      <w:t>2</w:t>
    </w:r>
    <w:r w:rsidR="00A17CB6" w:rsidRPr="00A17CB6">
      <w:rPr>
        <w:b/>
        <w:noProof/>
        <w:lang w:val="vi-VN" w:bidi="vi-VN"/>
      </w:rPr>
      <w:fldChar w:fldCharType="end"/>
    </w:r>
    <w:r w:rsidRPr="007D5828">
      <w:rPr>
        <w:lang w:val="vi-VN" w:bidi="vi-VN"/>
      </w:rPr>
      <w:t xml:space="preserve"> / </w:t>
    </w:r>
    <w:r w:rsidRPr="0067241A">
      <w:rPr>
        <w:b/>
        <w:lang w:val="vi-VN" w:bidi="vi-VN"/>
      </w:rPr>
      <w:t>3</w:t>
    </w:r>
    <w:r w:rsidRPr="007D5828">
      <w:rPr>
        <w:b/>
        <w:lang w:val="vi-VN" w:bidi="vi-VN"/>
      </w:rPr>
      <w:t xml:space="preserve"> </w:t>
    </w:r>
  </w:p>
  <w:p w14:paraId="16A324EC" w14:textId="77777777" w:rsidR="00FD6E2B" w:rsidRPr="007D5828" w:rsidRDefault="00EE73B5">
    <w:pPr>
      <w:spacing w:after="0" w:line="259" w:lineRule="auto"/>
      <w:ind w:left="0" w:firstLine="0"/>
      <w:rPr>
        <w:rFonts w:asciiTheme="minorBidi" w:hAnsiTheme="minorBidi" w:cstheme="minorBidi"/>
      </w:rPr>
    </w:pPr>
    <w:r w:rsidRPr="007D5828">
      <w:rPr>
        <w:sz w:val="24"/>
        <w:lang w:val="vi-VN" w:bidi="vi-VN"/>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34FB9D" w14:textId="77777777" w:rsidR="00FD6E2B" w:rsidRDefault="00EE73B5">
    <w:pPr>
      <w:spacing w:after="0" w:line="259" w:lineRule="auto"/>
      <w:ind w:left="0" w:right="-1" w:firstLine="0"/>
      <w:jc w:val="right"/>
    </w:pPr>
    <w:r>
      <w:rPr>
        <w:lang w:val="vi-VN" w:bidi="vi-VN"/>
      </w:rPr>
      <w:t xml:space="preserve">Trang </w:t>
    </w:r>
    <w:r>
      <w:rPr>
        <w:b/>
        <w:lang w:val="vi-VN" w:bidi="vi-VN"/>
      </w:rPr>
      <w:t>1</w:t>
    </w:r>
    <w:r>
      <w:rPr>
        <w:lang w:val="vi-VN" w:bidi="vi-VN"/>
      </w:rPr>
      <w:t xml:space="preserve"> / </w:t>
    </w:r>
    <w:r>
      <w:rPr>
        <w:b/>
        <w:lang w:val="vi-VN" w:bidi="vi-VN"/>
      </w:rPr>
      <w:t>3</w:t>
    </w:r>
    <w:r>
      <w:rPr>
        <w:lang w:val="vi-VN" w:bidi="vi-VN"/>
      </w:rPr>
      <w:t xml:space="preserve"> </w:t>
    </w:r>
  </w:p>
  <w:p w14:paraId="1EA57BF2" w14:textId="77777777" w:rsidR="00FD6E2B" w:rsidRDefault="00EE73B5">
    <w:pPr>
      <w:spacing w:after="0" w:line="259" w:lineRule="auto"/>
      <w:ind w:left="0" w:firstLine="0"/>
    </w:pPr>
    <w:r>
      <w:rPr>
        <w:sz w:val="24"/>
        <w:lang w:val="vi-VN" w:bidi="vi-V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0C4349" w14:textId="77777777" w:rsidR="00A82177" w:rsidRDefault="00A82177">
      <w:pPr>
        <w:spacing w:after="0" w:line="240" w:lineRule="auto"/>
      </w:pPr>
      <w:r>
        <w:separator/>
      </w:r>
    </w:p>
  </w:footnote>
  <w:footnote w:type="continuationSeparator" w:id="0">
    <w:p w14:paraId="52BF528D" w14:textId="77777777" w:rsidR="00A82177" w:rsidRDefault="00A821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BB782E" w14:textId="77777777" w:rsidR="00FD6E2B" w:rsidRDefault="00EE73B5">
    <w:pPr>
      <w:spacing w:after="100" w:line="259" w:lineRule="auto"/>
      <w:ind w:left="0" w:right="2" w:firstLine="0"/>
      <w:jc w:val="center"/>
    </w:pPr>
    <w:r>
      <w:rPr>
        <w:noProof/>
        <w:lang w:val="vi-VN"/>
      </w:rPr>
      <mc:AlternateContent>
        <mc:Choice Requires="wpg">
          <w:drawing>
            <wp:anchor distT="0" distB="0" distL="114300" distR="114300" simplePos="0" relativeHeight="251658240" behindDoc="0" locked="0" layoutInCell="1" allowOverlap="1" wp14:anchorId="7024B509" wp14:editId="4B421C6B">
              <wp:simplePos x="0" y="0"/>
              <wp:positionH relativeFrom="page">
                <wp:posOffset>838200</wp:posOffset>
              </wp:positionH>
              <wp:positionV relativeFrom="page">
                <wp:posOffset>342900</wp:posOffset>
              </wp:positionV>
              <wp:extent cx="876300" cy="906587"/>
              <wp:effectExtent l="0" t="0" r="0" b="0"/>
              <wp:wrapSquare wrapText="bothSides"/>
              <wp:docPr id="4064" name="Group 4064"/>
              <wp:cNvGraphicFramePr/>
              <a:graphic xmlns:a="http://schemas.openxmlformats.org/drawingml/2006/main">
                <a:graphicData uri="http://schemas.microsoft.com/office/word/2010/wordprocessingGroup">
                  <wpg:wgp>
                    <wpg:cNvGrpSpPr/>
                    <wpg:grpSpPr>
                      <a:xfrm>
                        <a:off x="0" y="0"/>
                        <a:ext cx="876300" cy="906587"/>
                        <a:chOff x="0" y="0"/>
                        <a:chExt cx="876300" cy="906587"/>
                      </a:xfrm>
                    </wpg:grpSpPr>
                    <wps:wsp>
                      <wps:cNvPr id="4066" name="Rectangle 4066"/>
                      <wps:cNvSpPr/>
                      <wps:spPr>
                        <a:xfrm>
                          <a:off x="76505" y="763777"/>
                          <a:ext cx="42144" cy="189937"/>
                        </a:xfrm>
                        <a:prstGeom prst="rect">
                          <a:avLst/>
                        </a:prstGeom>
                        <a:ln>
                          <a:noFill/>
                        </a:ln>
                      </wps:spPr>
                      <wps:txbx>
                        <w:txbxContent>
                          <w:p w14:paraId="2D40F5F6" w14:textId="77777777" w:rsidR="00FD6E2B" w:rsidRDefault="00EE73B5">
                            <w:pPr>
                              <w:spacing w:after="160" w:line="259" w:lineRule="auto"/>
                              <w:ind w:left="0" w:firstLine="0"/>
                            </w:pPr>
                            <w:r>
                              <w:rPr>
                                <w:lang w:val="vi-VN" w:bidi="vi-VN"/>
                              </w:rPr>
                              <w:t xml:space="preserve"> </w:t>
                            </w:r>
                          </w:p>
                        </w:txbxContent>
                      </wps:txbx>
                      <wps:bodyPr horzOverflow="overflow" vert="horz" lIns="0" tIns="0" rIns="0" bIns="0" rtlCol="0">
                        <a:noAutofit/>
                      </wps:bodyPr>
                    </wps:wsp>
                    <pic:pic xmlns:pic="http://schemas.openxmlformats.org/drawingml/2006/picture">
                      <pic:nvPicPr>
                        <pic:cNvPr id="4065" name="Picture 4065"/>
                        <pic:cNvPicPr/>
                      </pic:nvPicPr>
                      <pic:blipFill>
                        <a:blip r:embed="rId1"/>
                        <a:stretch>
                          <a:fillRect/>
                        </a:stretch>
                      </pic:blipFill>
                      <pic:spPr>
                        <a:xfrm>
                          <a:off x="0" y="0"/>
                          <a:ext cx="876300" cy="876300"/>
                        </a:xfrm>
                        <a:prstGeom prst="rect">
                          <a:avLst/>
                        </a:prstGeom>
                      </pic:spPr>
                    </pic:pic>
                  </wpg:wgp>
                </a:graphicData>
              </a:graphic>
            </wp:anchor>
          </w:drawing>
        </mc:Choice>
        <mc:Fallback>
          <w:pict>
            <v:group w14:anchorId="7024B509" id="Group 4064" o:spid="_x0000_s1026" style="position:absolute;left:0;text-align:left;margin-left:66pt;margin-top:27pt;width:69pt;height:71.4pt;z-index:251658240;mso-position-horizontal-relative:page;mso-position-vertical-relative:page" coordsize="8763,906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">
              <v:rect id="Rectangle 4066" o:spid="_x0000_s1027" style="position:absolute;left:765;top:7637;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" filled="f" stroked="f">
                <v:textbox inset="0,0,0,0">
                  <w:txbxContent>
                    <w:p w14:paraId="2D40F5F6" w14:textId="77777777" w:rsidR="00FD6E2B" w:rsidRDefault="00EE73B5">
                      <w:pPr>
                        <w:spacing w:after="160" w:line="259" w:lineRule="auto"/>
                        <w:ind w:left="0" w:firstLine="0"/>
                      </w:pPr>
                      <w:r>
                        <w:rPr>
                          <w:lang w:val="vi-VN" w:bidi="vi-VN"/>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65" o:spid="_x0000_s1028" type="#_x0000_t75" style="position:absolute;width:8763;height:8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">
                <v:imagedata r:id="rId2" o:title=""/>
              </v:shape>
              <w10:wrap type="square" anchorx="page" anchory="page"/>
            </v:group>
          </w:pict>
        </mc:Fallback>
      </mc:AlternateContent>
    </w:r>
    <w:r>
      <w:rPr>
        <w:b/>
        <w:lang w:val="vi-VN" w:bidi="vi-VN"/>
      </w:rPr>
      <w:t xml:space="preserve"> </w:t>
    </w:r>
    <w:r>
      <w:rPr>
        <w:b/>
        <w:sz w:val="28"/>
        <w:lang w:val="vi-VN" w:bidi="vi-VN"/>
      </w:rPr>
      <w:t xml:space="preserve">Chính Sách Thăm Nuôi cho Các Chương Trình Nội Trú của DDS </w:t>
    </w:r>
  </w:p>
  <w:p w14:paraId="33FE6C35" w14:textId="77777777" w:rsidR="00FD6E2B" w:rsidRDefault="00EE73B5">
    <w:pPr>
      <w:spacing w:after="0" w:line="259" w:lineRule="auto"/>
      <w:ind w:left="0" w:right="3" w:firstLine="0"/>
      <w:jc w:val="center"/>
    </w:pPr>
    <w:r>
      <w:rPr>
        <w:b/>
        <w:lang w:val="vi-VN" w:bidi="vi-VN"/>
      </w:rPr>
      <w:t xml:space="preserve">Ban hành ngày 6 tháng Sáu, 2020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437"/>
      <w:gridCol w:w="7916"/>
    </w:tblGrid>
    <w:tr w:rsidR="005614DA" w:rsidRPr="0021224C" w14:paraId="571F2245" w14:textId="77777777" w:rsidTr="00A44077">
      <w:trPr>
        <w:trHeight w:val="987"/>
      </w:trPr>
      <w:tc>
        <w:tcPr>
          <w:tcW w:w="1437" w:type="dxa"/>
        </w:tcPr>
        <w:p w14:paraId="0B2BFCD4" w14:textId="1F1B1F23" w:rsidR="005614DA" w:rsidRPr="0021224C" w:rsidRDefault="005614DA" w:rsidP="005614DA">
          <w:pPr>
            <w:spacing w:after="0" w:line="259" w:lineRule="auto"/>
            <w:ind w:left="0" w:right="3" w:firstLine="0"/>
            <w:rPr>
              <w:rFonts w:asciiTheme="minorBidi" w:hAnsiTheme="minorBidi" w:cstheme="minorBidi"/>
            </w:rPr>
          </w:pPr>
          <w:r w:rsidRPr="0021224C">
            <w:rPr>
              <w:noProof/>
              <w:lang w:val="vi-VN"/>
            </w:rPr>
            <mc:AlternateContent>
              <mc:Choice Requires="wpg">
                <w:drawing>
                  <wp:inline distT="0" distB="0" distL="0" distR="0" wp14:anchorId="6E865016" wp14:editId="31BB5C0C">
                    <wp:extent cx="876300" cy="906587"/>
                    <wp:effectExtent l="0" t="0" r="0" b="8255"/>
                    <wp:docPr id="4033" name="Group 4033"/>
                    <wp:cNvGraphicFramePr/>
                    <a:graphic xmlns:a="http://schemas.openxmlformats.org/drawingml/2006/main">
                      <a:graphicData uri="http://schemas.microsoft.com/office/word/2010/wordprocessingGroup">
                        <wpg:wgp>
                          <wpg:cNvGrpSpPr/>
                          <wpg:grpSpPr>
                            <a:xfrm>
                              <a:off x="0" y="0"/>
                              <a:ext cx="876300" cy="906587"/>
                              <a:chOff x="0" y="0"/>
                              <a:chExt cx="876300" cy="906587"/>
                            </a:xfrm>
                          </wpg:grpSpPr>
                          <wps:wsp>
                            <wps:cNvPr id="4035" name="Rectangle 4035"/>
                            <wps:cNvSpPr/>
                            <wps:spPr>
                              <a:xfrm>
                                <a:off x="76505" y="763777"/>
                                <a:ext cx="42144" cy="189937"/>
                              </a:xfrm>
                              <a:prstGeom prst="rect">
                                <a:avLst/>
                              </a:prstGeom>
                              <a:ln>
                                <a:noFill/>
                              </a:ln>
                            </wps:spPr>
                            <wps:txbx>
                              <w:txbxContent>
                                <w:p w14:paraId="341184A9" w14:textId="77777777" w:rsidR="005614DA" w:rsidRDefault="005614DA" w:rsidP="005614DA">
                                  <w:pPr>
                                    <w:spacing w:after="160" w:line="259" w:lineRule="auto"/>
                                    <w:ind w:left="0" w:firstLine="0"/>
                                  </w:pPr>
                                  <w:r>
                                    <w:rPr>
                                      <w:lang w:val="vi-VN" w:bidi="vi-VN"/>
                                    </w:rPr>
                                    <w:t xml:space="preserve"> </w:t>
                                  </w:r>
                                </w:p>
                              </w:txbxContent>
                            </wps:txbx>
                            <wps:bodyPr horzOverflow="overflow" vert="horz" lIns="0" tIns="0" rIns="0" bIns="0" rtlCol="0">
                              <a:noAutofit/>
                            </wps:bodyPr>
                          </wps:wsp>
                          <pic:pic xmlns:pic="http://schemas.openxmlformats.org/drawingml/2006/picture">
                            <pic:nvPicPr>
                              <pic:cNvPr id="4034" name="Picture 4034"/>
                              <pic:cNvPicPr/>
                            </pic:nvPicPr>
                            <pic:blipFill>
                              <a:blip r:embed="rId1"/>
                              <a:stretch>
                                <a:fillRect/>
                              </a:stretch>
                            </pic:blipFill>
                            <pic:spPr>
                              <a:xfrm>
                                <a:off x="0" y="0"/>
                                <a:ext cx="876300" cy="876300"/>
                              </a:xfrm>
                              <a:prstGeom prst="rect">
                                <a:avLst/>
                              </a:prstGeom>
                            </pic:spPr>
                          </pic:pic>
                        </wpg:wgp>
                      </a:graphicData>
                    </a:graphic>
                  </wp:inline>
                </w:drawing>
              </mc:Choice>
              <mc:Fallback>
                <w:pict>
                  <v:group w14:anchorId="6E865016" id="Group 4033" o:spid="_x0000_s1029" style="width:69pt;height:71.4pt;mso-position-horizontal-relative:char;mso-position-vertical-relative:line" coordsize="8763,906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">
                    <v:rect id="Rectangle 4035" o:spid="_x0000_s1030" style="position:absolute;left:765;top:7637;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" filled="f" stroked="f">
                      <v:textbox inset="0,0,0,0">
                        <w:txbxContent>
                          <w:p w14:paraId="341184A9" w14:textId="77777777" w:rsidR="005614DA" w:rsidRDefault="005614DA" w:rsidP="005614DA">
                            <w:pPr>
                              <w:spacing w:after="160" w:line="259" w:lineRule="auto"/>
                              <w:ind w:left="0" w:firstLine="0"/>
                            </w:pPr>
                            <w:r>
                              <w:rPr>
                                <w:lang w:val="vi-VN" w:bidi="vi-VN"/>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34" o:spid="_x0000_s1031" type="#_x0000_t75" style="position:absolute;width:8763;height:8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">
                      <v:imagedata r:id="rId2" o:title=""/>
                    </v:shape>
                    <w10:anchorlock/>
                  </v:group>
                </w:pict>
              </mc:Fallback>
            </mc:AlternateContent>
          </w:r>
        </w:p>
      </w:tc>
      <w:tc>
        <w:tcPr>
          <w:tcW w:w="7916" w:type="dxa"/>
          <w:vAlign w:val="center"/>
        </w:tcPr>
        <w:p w14:paraId="503B79C3" w14:textId="640990C0" w:rsidR="005614DA" w:rsidRPr="0021224C" w:rsidRDefault="005614DA" w:rsidP="00A44077">
          <w:pPr>
            <w:spacing w:after="100" w:line="259" w:lineRule="auto"/>
            <w:ind w:left="0" w:right="2" w:firstLine="0"/>
            <w:jc w:val="center"/>
            <w:rPr>
              <w:rFonts w:asciiTheme="minorBidi" w:hAnsiTheme="minorBidi" w:cstheme="minorBidi"/>
            </w:rPr>
          </w:pPr>
          <w:r w:rsidRPr="0021224C">
            <w:rPr>
              <w:b/>
              <w:sz w:val="28"/>
              <w:lang w:val="vi-VN" w:bidi="vi-VN"/>
            </w:rPr>
            <w:t xml:space="preserve">Chính </w:t>
          </w:r>
          <w:r w:rsidRPr="0021224C">
            <w:rPr>
              <w:b/>
              <w:sz w:val="28"/>
              <w:lang w:val="vi-VN" w:bidi="vi-VN"/>
            </w:rPr>
            <w:t>Sách Thăm Nuôi cho Các Chương Trình Nội Trú của DDS</w:t>
          </w:r>
        </w:p>
        <w:p w14:paraId="318F077D" w14:textId="14BB1611" w:rsidR="005614DA" w:rsidRPr="0021224C" w:rsidRDefault="005614DA" w:rsidP="00A44077">
          <w:pPr>
            <w:spacing w:after="0" w:line="259" w:lineRule="auto"/>
            <w:ind w:left="0" w:right="3" w:firstLine="0"/>
            <w:jc w:val="center"/>
            <w:rPr>
              <w:rFonts w:asciiTheme="minorBidi" w:hAnsiTheme="minorBidi" w:cstheme="minorBidi"/>
            </w:rPr>
          </w:pPr>
          <w:r w:rsidRPr="00B41B57">
            <w:rPr>
              <w:b/>
              <w:sz w:val="20"/>
              <w:lang w:val="vi-VN" w:bidi="vi-VN"/>
            </w:rPr>
            <w:t>Ban hành ngày 6 tháng Sáu, 2020</w:t>
          </w:r>
        </w:p>
      </w:tc>
    </w:tr>
  </w:tbl>
  <w:p w14:paraId="092B893E" w14:textId="77777777" w:rsidR="005614DA" w:rsidRPr="0021224C" w:rsidRDefault="005614DA" w:rsidP="00A44077">
    <w:pPr>
      <w:spacing w:after="0" w:line="259" w:lineRule="auto"/>
      <w:ind w:left="0" w:right="3" w:firstLine="0"/>
      <w:jc w:val="center"/>
      <w:rPr>
        <w:rFonts w:asciiTheme="minorBidi" w:hAnsiTheme="minorBidi" w:cstheme="minorBidi"/>
        <w:sz w:val="14"/>
        <w:szCs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6C096C" w14:textId="77777777" w:rsidR="00FD6E2B" w:rsidRDefault="00EE73B5">
    <w:pPr>
      <w:spacing w:after="100" w:line="259" w:lineRule="auto"/>
      <w:ind w:left="0" w:right="2" w:firstLine="0"/>
      <w:jc w:val="center"/>
    </w:pPr>
    <w:r>
      <w:rPr>
        <w:noProof/>
        <w:lang w:val="vi-VN"/>
      </w:rPr>
      <mc:AlternateContent>
        <mc:Choice Requires="wpg">
          <w:drawing>
            <wp:anchor distT="0" distB="0" distL="114300" distR="114300" simplePos="0" relativeHeight="251660288" behindDoc="0" locked="0" layoutInCell="1" allowOverlap="1" wp14:anchorId="34E7D721" wp14:editId="3D34CA48">
              <wp:simplePos x="0" y="0"/>
              <wp:positionH relativeFrom="page">
                <wp:posOffset>838200</wp:posOffset>
              </wp:positionH>
              <wp:positionV relativeFrom="page">
                <wp:posOffset>342900</wp:posOffset>
              </wp:positionV>
              <wp:extent cx="876300" cy="906587"/>
              <wp:effectExtent l="0" t="0" r="0" b="0"/>
              <wp:wrapSquare wrapText="bothSides"/>
              <wp:docPr id="4002" name="Group 4002"/>
              <wp:cNvGraphicFramePr/>
              <a:graphic xmlns:a="http://schemas.openxmlformats.org/drawingml/2006/main">
                <a:graphicData uri="http://schemas.microsoft.com/office/word/2010/wordprocessingGroup">
                  <wpg:wgp>
                    <wpg:cNvGrpSpPr/>
                    <wpg:grpSpPr>
                      <a:xfrm>
                        <a:off x="0" y="0"/>
                        <a:ext cx="876300" cy="906587"/>
                        <a:chOff x="0" y="0"/>
                        <a:chExt cx="876300" cy="906587"/>
                      </a:xfrm>
                    </wpg:grpSpPr>
                    <wps:wsp>
                      <wps:cNvPr id="4004" name="Rectangle 4004"/>
                      <wps:cNvSpPr/>
                      <wps:spPr>
                        <a:xfrm>
                          <a:off x="76505" y="763777"/>
                          <a:ext cx="42144" cy="189937"/>
                        </a:xfrm>
                        <a:prstGeom prst="rect">
                          <a:avLst/>
                        </a:prstGeom>
                        <a:ln>
                          <a:noFill/>
                        </a:ln>
                      </wps:spPr>
                      <wps:txbx>
                        <w:txbxContent>
                          <w:p w14:paraId="58BFC3EA" w14:textId="77777777" w:rsidR="00FD6E2B" w:rsidRDefault="00EE73B5">
                            <w:pPr>
                              <w:spacing w:after="160" w:line="259" w:lineRule="auto"/>
                              <w:ind w:left="0" w:firstLine="0"/>
                            </w:pPr>
                            <w:r>
                              <w:rPr>
                                <w:lang w:val="vi-VN" w:bidi="vi-VN"/>
                              </w:rPr>
                              <w:t xml:space="preserve"> </w:t>
                            </w:r>
                          </w:p>
                        </w:txbxContent>
                      </wps:txbx>
                      <wps:bodyPr horzOverflow="overflow" vert="horz" lIns="0" tIns="0" rIns="0" bIns="0" rtlCol="0">
                        <a:noAutofit/>
                      </wps:bodyPr>
                    </wps:wsp>
                    <pic:pic xmlns:pic="http://schemas.openxmlformats.org/drawingml/2006/picture">
                      <pic:nvPicPr>
                        <pic:cNvPr id="4003" name="Picture 4003"/>
                        <pic:cNvPicPr/>
                      </pic:nvPicPr>
                      <pic:blipFill>
                        <a:blip r:embed="rId1"/>
                        <a:stretch>
                          <a:fillRect/>
                        </a:stretch>
                      </pic:blipFill>
                      <pic:spPr>
                        <a:xfrm>
                          <a:off x="0" y="0"/>
                          <a:ext cx="876300" cy="876300"/>
                        </a:xfrm>
                        <a:prstGeom prst="rect">
                          <a:avLst/>
                        </a:prstGeom>
                      </pic:spPr>
                    </pic:pic>
                  </wpg:wgp>
                </a:graphicData>
              </a:graphic>
            </wp:anchor>
          </w:drawing>
        </mc:Choice>
        <mc:Fallback>
          <w:pict>
            <v:group w14:anchorId="34E7D721" id="Group 4002" o:spid="_x0000_s1032" style="position:absolute;left:0;text-align:left;margin-left:66pt;margin-top:27pt;width:69pt;height:71.4pt;z-index:251660288;mso-position-horizontal-relative:page;mso-position-vertical-relative:page" coordsize="8763,906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">
              <v:rect id="Rectangle 4004" o:spid="_x0000_s1033" style="position:absolute;left:765;top:7637;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" filled="f" stroked="f">
                <v:textbox inset="0,0,0,0">
                  <w:txbxContent>
                    <w:p w14:paraId="58BFC3EA" w14:textId="77777777" w:rsidR="00FD6E2B" w:rsidRDefault="00EE73B5">
                      <w:pPr>
                        <w:spacing w:after="160" w:line="259" w:lineRule="auto"/>
                        <w:ind w:left="0" w:firstLine="0"/>
                      </w:pPr>
                      <w:r>
                        <w:rPr>
                          <w:lang w:val="vi-VN" w:bidi="vi-VN"/>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03" o:spid="_x0000_s1034" type="#_x0000_t75" style="position:absolute;width:8763;height:8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">
                <v:imagedata r:id="rId2" o:title=""/>
              </v:shape>
              <w10:wrap type="square" anchorx="page" anchory="page"/>
            </v:group>
          </w:pict>
        </mc:Fallback>
      </mc:AlternateContent>
    </w:r>
    <w:r>
      <w:rPr>
        <w:b/>
        <w:lang w:val="vi-VN" w:bidi="vi-VN"/>
      </w:rPr>
      <w:t xml:space="preserve"> </w:t>
    </w:r>
    <w:r>
      <w:rPr>
        <w:b/>
        <w:sz w:val="28"/>
        <w:lang w:val="vi-VN" w:bidi="vi-VN"/>
      </w:rPr>
      <w:t xml:space="preserve">Chính Sách Thăm Nuôi cho Các Chương Trình Nội Trú của DDS </w:t>
    </w:r>
  </w:p>
  <w:p w14:paraId="3BB23D11" w14:textId="77777777" w:rsidR="00FD6E2B" w:rsidRDefault="00EE73B5">
    <w:pPr>
      <w:spacing w:after="0" w:line="259" w:lineRule="auto"/>
      <w:ind w:left="0" w:right="3" w:firstLine="0"/>
      <w:jc w:val="center"/>
    </w:pPr>
    <w:r>
      <w:rPr>
        <w:b/>
        <w:lang w:val="vi-VN" w:bidi="vi-VN"/>
      </w:rPr>
      <w:t xml:space="preserve">Ban hành ngày 6 tháng Sáu, 2020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A0262"/>
    <w:multiLevelType w:val="hybridMultilevel"/>
    <w:tmpl w:val="0CD238E2"/>
    <w:lvl w:ilvl="0" w:tplc="9F24914E">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4DE88D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D1E718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3F47B2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D76976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C2850F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062C82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D468B0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B60460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4247B3E"/>
    <w:multiLevelType w:val="hybridMultilevel"/>
    <w:tmpl w:val="AB2C621A"/>
    <w:lvl w:ilvl="0" w:tplc="14BAA772">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19ADFB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0ECCC4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848A7F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4EF72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2E485A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7D84B3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684C0D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460793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F9F4E30"/>
    <w:multiLevelType w:val="hybridMultilevel"/>
    <w:tmpl w:val="7BC24454"/>
    <w:lvl w:ilvl="0" w:tplc="D3A04F7A">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1487924">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F2009E24">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380A65B2">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B5E6CDAE">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16D423BC">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6CC435A6">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6B506706">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B6AC739E">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48A2278D"/>
    <w:multiLevelType w:val="hybridMultilevel"/>
    <w:tmpl w:val="E7FA26B6"/>
    <w:lvl w:ilvl="0" w:tplc="73560A4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2D4545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05EE1E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52AFE1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118CB5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8309D9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8266B2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63643C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F2C236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526408D3"/>
    <w:multiLevelType w:val="hybridMultilevel"/>
    <w:tmpl w:val="81808D92"/>
    <w:lvl w:ilvl="0" w:tplc="854EA7B2">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C2E277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DE2876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B963FF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DC409D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1C0179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0F44A4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93A0C3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16ADC4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534B2A93"/>
    <w:multiLevelType w:val="hybridMultilevel"/>
    <w:tmpl w:val="09869800"/>
    <w:lvl w:ilvl="0" w:tplc="9BCC577C">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850DAE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B3A0AC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6BC889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B2169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33082B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AA0213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89A96B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2C6C9F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742E54CF"/>
    <w:multiLevelType w:val="hybridMultilevel"/>
    <w:tmpl w:val="1C0C46E0"/>
    <w:lvl w:ilvl="0" w:tplc="04090001">
      <w:start w:val="1"/>
      <w:numFmt w:val="bullet"/>
      <w:lvlText w:val=""/>
      <w:lvlJc w:val="left"/>
      <w:pPr>
        <w:ind w:left="705"/>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59A44110">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5A7E0D28">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3BFED828">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00D2BEB6">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025E2316">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5754CA1C">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3AAE837E">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D7325858">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782738BB"/>
    <w:multiLevelType w:val="hybridMultilevel"/>
    <w:tmpl w:val="56764224"/>
    <w:lvl w:ilvl="0" w:tplc="F98AB204">
      <w:start w:val="1"/>
      <w:numFmt w:val="bullet"/>
      <w:lvlText w:val=""/>
      <w:lvlJc w:val="left"/>
      <w:pPr>
        <w:ind w:left="2498" w:hanging="360"/>
      </w:pPr>
      <w:rPr>
        <w:rFonts w:ascii="Wingdings" w:hAnsi="Wingdings" w:hint="default"/>
      </w:rPr>
    </w:lvl>
    <w:lvl w:ilvl="1" w:tplc="04090003" w:tentative="1">
      <w:start w:val="1"/>
      <w:numFmt w:val="bullet"/>
      <w:lvlText w:val="o"/>
      <w:lvlJc w:val="left"/>
      <w:pPr>
        <w:ind w:left="3218" w:hanging="360"/>
      </w:pPr>
      <w:rPr>
        <w:rFonts w:ascii="Courier New" w:hAnsi="Courier New" w:cs="Courier New" w:hint="default"/>
      </w:rPr>
    </w:lvl>
    <w:lvl w:ilvl="2" w:tplc="04090005" w:tentative="1">
      <w:start w:val="1"/>
      <w:numFmt w:val="bullet"/>
      <w:lvlText w:val=""/>
      <w:lvlJc w:val="left"/>
      <w:pPr>
        <w:ind w:left="3938" w:hanging="360"/>
      </w:pPr>
      <w:rPr>
        <w:rFonts w:ascii="Wingdings" w:hAnsi="Wingdings" w:hint="default"/>
      </w:rPr>
    </w:lvl>
    <w:lvl w:ilvl="3" w:tplc="04090001" w:tentative="1">
      <w:start w:val="1"/>
      <w:numFmt w:val="bullet"/>
      <w:lvlText w:val=""/>
      <w:lvlJc w:val="left"/>
      <w:pPr>
        <w:ind w:left="4658" w:hanging="360"/>
      </w:pPr>
      <w:rPr>
        <w:rFonts w:ascii="Symbol" w:hAnsi="Symbol" w:hint="default"/>
      </w:rPr>
    </w:lvl>
    <w:lvl w:ilvl="4" w:tplc="04090003" w:tentative="1">
      <w:start w:val="1"/>
      <w:numFmt w:val="bullet"/>
      <w:lvlText w:val="o"/>
      <w:lvlJc w:val="left"/>
      <w:pPr>
        <w:ind w:left="5378" w:hanging="360"/>
      </w:pPr>
      <w:rPr>
        <w:rFonts w:ascii="Courier New" w:hAnsi="Courier New" w:cs="Courier New" w:hint="default"/>
      </w:rPr>
    </w:lvl>
    <w:lvl w:ilvl="5" w:tplc="04090005" w:tentative="1">
      <w:start w:val="1"/>
      <w:numFmt w:val="bullet"/>
      <w:lvlText w:val=""/>
      <w:lvlJc w:val="left"/>
      <w:pPr>
        <w:ind w:left="6098" w:hanging="360"/>
      </w:pPr>
      <w:rPr>
        <w:rFonts w:ascii="Wingdings" w:hAnsi="Wingdings" w:hint="default"/>
      </w:rPr>
    </w:lvl>
    <w:lvl w:ilvl="6" w:tplc="04090001" w:tentative="1">
      <w:start w:val="1"/>
      <w:numFmt w:val="bullet"/>
      <w:lvlText w:val=""/>
      <w:lvlJc w:val="left"/>
      <w:pPr>
        <w:ind w:left="6818" w:hanging="360"/>
      </w:pPr>
      <w:rPr>
        <w:rFonts w:ascii="Symbol" w:hAnsi="Symbol" w:hint="default"/>
      </w:rPr>
    </w:lvl>
    <w:lvl w:ilvl="7" w:tplc="04090003" w:tentative="1">
      <w:start w:val="1"/>
      <w:numFmt w:val="bullet"/>
      <w:lvlText w:val="o"/>
      <w:lvlJc w:val="left"/>
      <w:pPr>
        <w:ind w:left="7538" w:hanging="360"/>
      </w:pPr>
      <w:rPr>
        <w:rFonts w:ascii="Courier New" w:hAnsi="Courier New" w:cs="Courier New" w:hint="default"/>
      </w:rPr>
    </w:lvl>
    <w:lvl w:ilvl="8" w:tplc="04090005" w:tentative="1">
      <w:start w:val="1"/>
      <w:numFmt w:val="bullet"/>
      <w:lvlText w:val=""/>
      <w:lvlJc w:val="left"/>
      <w:pPr>
        <w:ind w:left="8258" w:hanging="360"/>
      </w:pPr>
      <w:rPr>
        <w:rFonts w:ascii="Wingdings" w:hAnsi="Wingdings" w:hint="default"/>
      </w:rPr>
    </w:lvl>
  </w:abstractNum>
  <w:num w:numId="1">
    <w:abstractNumId w:val="6"/>
  </w:num>
  <w:num w:numId="2">
    <w:abstractNumId w:val="3"/>
  </w:num>
  <w:num w:numId="3">
    <w:abstractNumId w:val="2"/>
  </w:num>
  <w:num w:numId="4">
    <w:abstractNumId w:val="1"/>
  </w:num>
  <w:num w:numId="5">
    <w:abstractNumId w:val="4"/>
  </w:num>
  <w:num w:numId="6">
    <w:abstractNumId w:val="5"/>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xNDQ2tDQ1NTc2NrFU0lEKTi0uzszPAykwrAUAuEgqsiwAAAA="/>
  </w:docVars>
  <w:rsids>
    <w:rsidRoot w:val="00FD6E2B"/>
    <w:rsid w:val="000F188B"/>
    <w:rsid w:val="00107829"/>
    <w:rsid w:val="00137B2D"/>
    <w:rsid w:val="00184CC9"/>
    <w:rsid w:val="0021224C"/>
    <w:rsid w:val="00262E70"/>
    <w:rsid w:val="003039EA"/>
    <w:rsid w:val="003201AC"/>
    <w:rsid w:val="00430E36"/>
    <w:rsid w:val="004B5ADB"/>
    <w:rsid w:val="004B7CF9"/>
    <w:rsid w:val="00554B34"/>
    <w:rsid w:val="005614DA"/>
    <w:rsid w:val="005D0384"/>
    <w:rsid w:val="00614228"/>
    <w:rsid w:val="0067241A"/>
    <w:rsid w:val="0076725C"/>
    <w:rsid w:val="00777343"/>
    <w:rsid w:val="007A195E"/>
    <w:rsid w:val="007A52F0"/>
    <w:rsid w:val="007A63D2"/>
    <w:rsid w:val="007D5828"/>
    <w:rsid w:val="007F5CD9"/>
    <w:rsid w:val="00823B5C"/>
    <w:rsid w:val="008A3EBE"/>
    <w:rsid w:val="00901FAE"/>
    <w:rsid w:val="00A04AF7"/>
    <w:rsid w:val="00A17CB6"/>
    <w:rsid w:val="00A44077"/>
    <w:rsid w:val="00A82177"/>
    <w:rsid w:val="00B41B57"/>
    <w:rsid w:val="00B43571"/>
    <w:rsid w:val="00CE221D"/>
    <w:rsid w:val="00E74377"/>
    <w:rsid w:val="00EE73B5"/>
    <w:rsid w:val="00F0789F"/>
    <w:rsid w:val="00FD6E2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D990F"/>
  <w15:docId w15:val="{24D5A577-B81F-4261-BF9F-A4EA99D33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vi-V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1" w:line="270" w:lineRule="auto"/>
      <w:ind w:left="370" w:hanging="370"/>
    </w:pPr>
    <w:rPr>
      <w:rFonts w:ascii="Calibri" w:eastAsia="Calibri" w:hAnsi="Calibri" w:cs="Calibri"/>
      <w:color w:val="000000"/>
    </w:rPr>
  </w:style>
  <w:style w:type="paragraph" w:styleId="Heading1">
    <w:name w:val="heading 1"/>
    <w:next w:val="Normal"/>
    <w:link w:val="Heading1Char"/>
    <w:uiPriority w:val="9"/>
    <w:qFormat/>
    <w:pPr>
      <w:keepNext/>
      <w:keepLines/>
      <w:spacing w:after="224"/>
      <w:ind w:left="10" w:hanging="10"/>
      <w:outlineLvl w:val="0"/>
    </w:pPr>
    <w:rPr>
      <w:rFonts w:ascii="Calibri" w:eastAsia="Calibri" w:hAnsi="Calibri" w:cs="Calibri"/>
      <w:b/>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u w:val="single" w:color="000000"/>
    </w:rPr>
  </w:style>
  <w:style w:type="table" w:styleId="TableGrid">
    <w:name w:val="Table Grid"/>
    <w:basedOn w:val="TableNormal"/>
    <w:uiPriority w:val="39"/>
    <w:rsid w:val="00561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614DA"/>
    <w:rPr>
      <w:color w:val="0563C1" w:themeColor="hyperlink"/>
      <w:u w:val="single"/>
    </w:rPr>
  </w:style>
  <w:style w:type="paragraph" w:styleId="ListParagraph">
    <w:name w:val="List Paragraph"/>
    <w:basedOn w:val="Normal"/>
    <w:uiPriority w:val="34"/>
    <w:qFormat/>
    <w:rsid w:val="00B41B57"/>
    <w:pPr>
      <w:ind w:left="720"/>
      <w:contextualSpacing/>
    </w:pPr>
  </w:style>
  <w:style w:type="paragraph" w:styleId="BalloonText">
    <w:name w:val="Balloon Text"/>
    <w:basedOn w:val="Normal"/>
    <w:link w:val="BalloonTextChar"/>
    <w:uiPriority w:val="99"/>
    <w:semiHidden/>
    <w:unhideWhenUsed/>
    <w:rsid w:val="004B7C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7CF9"/>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about:blank" TargetMode="External"/><Relationship Id="rId12" Type="http://schemas.openxmlformats.org/officeDocument/2006/relationships/hyperlink" Target="about:blank"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about:blank"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991</Words>
  <Characters>565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se, Elizabeth S (DDS)</dc:creator>
  <cp:keywords/>
  <cp:lastModifiedBy>Adrian M.</cp:lastModifiedBy>
  <cp:revision>26</cp:revision>
  <dcterms:created xsi:type="dcterms:W3CDTF">2020-06-12T04:46:00Z</dcterms:created>
  <dcterms:modified xsi:type="dcterms:W3CDTF">2020-06-12T05:07:00Z</dcterms:modified>
</cp:coreProperties>
</file>